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187D" w:rsidRDefault="00B420F3">
      <w:pPr>
        <w:pStyle w:val="Heading1"/>
      </w:pPr>
      <w:bookmarkStart w:id="0" w:name="evaluating-the-role-of-lidar-data-in-agr"/>
      <w:bookmarkEnd w:id="0"/>
      <w:r>
        <w:t>Evaluating the Role of LiDAR Data in Agricultural Water Quality Planning</w:t>
      </w:r>
    </w:p>
    <w:p w:rsidR="0045187D" w:rsidRDefault="00B420F3">
      <w:pPr>
        <w:pStyle w:val="Heading2"/>
      </w:pPr>
      <w:bookmarkStart w:id="1" w:name="introduction"/>
      <w:bookmarkEnd w:id="1"/>
      <w:r>
        <w:t>Introduction</w:t>
      </w:r>
    </w:p>
    <w:p w:rsidR="0045187D" w:rsidRDefault="00B420F3">
      <w:r>
        <w:t xml:space="preserve">In 2013, Winrock International (Winrock), Delta Institute (Delta) and the Sand County Foundation (SCF) began work on the </w:t>
      </w:r>
      <w:r>
        <w:rPr>
          <w:i/>
        </w:rPr>
        <w:t>Reducing Phosphorus Loads from Agriculture Project</w:t>
      </w:r>
      <w:r>
        <w:t>, funded by the Great Lakes Protection Fund (GLPF). This ongoing project seeks to demonstrate a perfomance-based methodology to both incentivize agricultural producers to adopt runoff-mitigating practices a</w:t>
      </w:r>
      <w:r>
        <w:t>nd also provide downstream publicly-owned treatment facilities (POTWs) an alternative path to regulatory compliance, specifically as it pertains to Total Maximum Daily Loads (TMDLs) for phosphorus.</w:t>
      </w:r>
    </w:p>
    <w:p w:rsidR="0045187D" w:rsidRDefault="00B420F3">
      <w:r>
        <w:t>While this work was beginning, SCF, under a grant from the</w:t>
      </w:r>
      <w:r>
        <w:t xml:space="preserve"> Fund for Lake Michigan (FFLM), conducted the </w:t>
      </w:r>
      <w:r>
        <w:rPr>
          <w:i/>
        </w:rPr>
        <w:t>Planning for Trial Point/Non-point Water Quality Market</w:t>
      </w:r>
      <w:r>
        <w:t xml:space="preserve"> literature review, which recommended that an analysis LiDAR analysis be used to identify the areas of the Milwaukee River basin with significant potential</w:t>
      </w:r>
      <w:r>
        <w:t xml:space="preserve"> for nutrient losses, citing that its integration with the Wisconsin Phosphorus Index would allow for accurate targeting of high-risk geographies. This report further evaluates this recommendation.</w:t>
      </w:r>
    </w:p>
    <w:p w:rsidR="0045187D" w:rsidRDefault="00B420F3">
      <w:pPr>
        <w:pStyle w:val="Heading3"/>
      </w:pPr>
      <w:bookmarkStart w:id="2" w:name="purpose"/>
      <w:bookmarkEnd w:id="2"/>
      <w:r>
        <w:t>Purpose</w:t>
      </w:r>
    </w:p>
    <w:p w:rsidR="0045187D" w:rsidRDefault="00B420F3">
      <w:r>
        <w:t>This report seeks to specifically assess LiDAR’s c</w:t>
      </w:r>
      <w:r>
        <w:t>apabilities as compared to other mapping technologies; using LiDAR in combination with NRCS, USGS and Wisconsin DNR data, including high resolution landcover, topographic data and cropland data, will enable the project team to project potential outcomes an</w:t>
      </w:r>
      <w:r>
        <w:t>d determine the best approach for pinpointing high priority areas. The team will also evaluate the potential to utilize this high-resolution prioritization data to evaluate several producer outreach strategies that have been utilized throughout this and pa</w:t>
      </w:r>
      <w:r>
        <w:t>st projects.</w:t>
      </w:r>
    </w:p>
    <w:p w:rsidR="0045187D" w:rsidRDefault="00B420F3">
      <w:pPr>
        <w:pStyle w:val="Heading3"/>
      </w:pPr>
      <w:bookmarkStart w:id="3" w:name="approach"/>
      <w:bookmarkEnd w:id="3"/>
      <w:r>
        <w:t>Approach</w:t>
      </w:r>
    </w:p>
    <w:p w:rsidR="0045187D" w:rsidRDefault="00B420F3">
      <w:r>
        <w:t xml:space="preserve">At the outset of this process, the team anticipated integrating available LiDAR data into an existing watershed model built using </w:t>
      </w:r>
      <w:hyperlink r:id="rId5">
        <w:r>
          <w:rPr>
            <w:rStyle w:val="Link"/>
          </w:rPr>
          <w:t>ArcSWAT</w:t>
        </w:r>
      </w:hyperlink>
      <w:r>
        <w:t>. However, after making two separate de</w:t>
      </w:r>
      <w:r>
        <w:t xml:space="preserve">terminations, the team decided to take a different approach. First, it was determined that the </w:t>
      </w:r>
      <w:r>
        <w:rPr>
          <w:i/>
        </w:rPr>
        <w:t>Reducing Phosphorus Loads</w:t>
      </w:r>
      <w:r>
        <w:t xml:space="preserve"> model would not be completed and validated in time to meet the timeframe constraints of this project and, thus, would not be ready to e</w:t>
      </w:r>
      <w:r>
        <w:t xml:space="preserve">valuate using LiDAR data. Second, during the course of the </w:t>
      </w:r>
      <w:r>
        <w:rPr>
          <w:i/>
        </w:rPr>
        <w:t>Reducing Phosphorus Loads</w:t>
      </w:r>
      <w:r>
        <w:t xml:space="preserve"> project, the team learned that two researchers at Wisconsin DNR had begun building a tool specifically designed to prioritize agricultural runoff reduction activities util</w:t>
      </w:r>
      <w:r>
        <w:t>izing high-resolution LiDAR data. The team reached out to Wisconsin DNR and obtained an early version of the tool, which would later be named Erosion Vulnerability Assessment for Agricultural Lands (EVAAL).</w:t>
      </w:r>
    </w:p>
    <w:p w:rsidR="0045187D" w:rsidRDefault="00B420F3">
      <w:r>
        <w:lastRenderedPageBreak/>
        <w:t>According to Wisconsin DNR staff, EVAAL is not de</w:t>
      </w:r>
      <w:r>
        <w:t>signed to provide an assessment of performance on specific farms, but rather, to provide a rapid assessment of agricultural lands’ vulnerability to soil erosion and nutrient export.</w:t>
      </w:r>
    </w:p>
    <w:p w:rsidR="0045187D" w:rsidRDefault="00B420F3">
      <w:r>
        <w:t xml:space="preserve">EVAAL is also designed to work with readily-available datasets, making it </w:t>
      </w:r>
      <w:r>
        <w:t>relatively easy to apply to a wide range of geographies, pending availability of the data required to run the tool.</w:t>
      </w:r>
    </w:p>
    <w:p w:rsidR="0045187D" w:rsidRDefault="00B420F3">
      <w:r>
        <w:t>For this project, the team evaluated the outputs of EVAAL from two distinct conditions: the tool would be run once using high resolution LiD</w:t>
      </w:r>
      <w:r>
        <w:t xml:space="preserve">AR data and once again using a readily-available 10-meter digital elevation model </w:t>
      </w:r>
      <w:r w:rsidR="00BF21B3">
        <w:t xml:space="preserve">from the National Elevation Dataset </w:t>
      </w:r>
      <w:r>
        <w:t>(</w:t>
      </w:r>
      <w:r w:rsidR="00BF21B3">
        <w:t>NED</w:t>
      </w:r>
      <w:r>
        <w:t>). The results were then compared to one another at several different scales.</w:t>
      </w:r>
    </w:p>
    <w:p w:rsidR="0045187D" w:rsidRDefault="00B420F3">
      <w:pPr>
        <w:pStyle w:val="Heading4"/>
      </w:pPr>
      <w:bookmarkStart w:id="4" w:name="data"/>
      <w:bookmarkEnd w:id="4"/>
      <w:r>
        <w:t>Data</w:t>
      </w:r>
    </w:p>
    <w:p w:rsidR="0045187D" w:rsidRDefault="00B420F3">
      <w:r>
        <w:t>The EVAAL tool requires the user to provide a number of datasets, but can also automatc</w:t>
      </w:r>
      <w:r>
        <w:t>ially download other datasets provided an internet connection is available. These datasets are outlined in the table below.</w:t>
      </w:r>
    </w:p>
    <w:tbl>
      <w:tblPr>
        <w:tblW w:w="0" w:type="pct"/>
        <w:tblLook w:val="04A0" w:firstRow="1" w:lastRow="0" w:firstColumn="1" w:lastColumn="0" w:noHBand="0" w:noVBand="1"/>
      </w:tblPr>
      <w:tblGrid>
        <w:gridCol w:w="3647"/>
        <w:gridCol w:w="2890"/>
        <w:gridCol w:w="1379"/>
        <w:gridCol w:w="1660"/>
      </w:tblGrid>
      <w:tr w:rsidR="0045187D" w:rsidTr="00F50237">
        <w:tc>
          <w:tcPr>
            <w:tcW w:w="0" w:type="auto"/>
            <w:tcBorders>
              <w:top w:val="single" w:sz="4" w:space="0" w:color="auto"/>
              <w:left w:val="single" w:sz="4" w:space="0" w:color="auto"/>
              <w:bottom w:val="single" w:sz="0" w:space="0" w:color="auto"/>
            </w:tcBorders>
            <w:vAlign w:val="bottom"/>
          </w:tcPr>
          <w:p w:rsidR="0045187D" w:rsidRDefault="00B420F3">
            <w:pPr>
              <w:pStyle w:val="Compact"/>
            </w:pPr>
            <w:r>
              <w:t>Data</w:t>
            </w:r>
          </w:p>
        </w:tc>
        <w:tc>
          <w:tcPr>
            <w:tcW w:w="0" w:type="auto"/>
            <w:tcBorders>
              <w:top w:val="single" w:sz="4" w:space="0" w:color="auto"/>
              <w:bottom w:val="single" w:sz="0" w:space="0" w:color="auto"/>
            </w:tcBorders>
            <w:vAlign w:val="bottom"/>
          </w:tcPr>
          <w:p w:rsidR="0045187D" w:rsidRDefault="00B420F3">
            <w:pPr>
              <w:pStyle w:val="Compact"/>
            </w:pPr>
            <w:r>
              <w:t>Source</w:t>
            </w:r>
          </w:p>
        </w:tc>
        <w:tc>
          <w:tcPr>
            <w:tcW w:w="0" w:type="auto"/>
            <w:tcBorders>
              <w:top w:val="single" w:sz="4" w:space="0" w:color="auto"/>
              <w:bottom w:val="single" w:sz="0" w:space="0" w:color="auto"/>
            </w:tcBorders>
            <w:vAlign w:val="bottom"/>
          </w:tcPr>
          <w:p w:rsidR="0045187D" w:rsidRDefault="00B420F3">
            <w:pPr>
              <w:pStyle w:val="Compact"/>
            </w:pPr>
            <w:r>
              <w:t>Automatic?</w:t>
            </w:r>
          </w:p>
        </w:tc>
        <w:tc>
          <w:tcPr>
            <w:tcW w:w="0" w:type="auto"/>
            <w:tcBorders>
              <w:top w:val="single" w:sz="4" w:space="0" w:color="auto"/>
              <w:bottom w:val="single" w:sz="0" w:space="0" w:color="auto"/>
              <w:right w:val="single" w:sz="4" w:space="0" w:color="auto"/>
            </w:tcBorders>
            <w:vAlign w:val="bottom"/>
          </w:tcPr>
          <w:p w:rsidR="0045187D" w:rsidRDefault="00B420F3">
            <w:pPr>
              <w:pStyle w:val="Compact"/>
            </w:pPr>
            <w:r>
              <w:t>LiDAR or DEM</w:t>
            </w:r>
          </w:p>
        </w:tc>
      </w:tr>
      <w:tr w:rsidR="0045187D" w:rsidTr="00F50237">
        <w:tc>
          <w:tcPr>
            <w:tcW w:w="0" w:type="auto"/>
            <w:tcBorders>
              <w:left w:val="single" w:sz="4" w:space="0" w:color="auto"/>
            </w:tcBorders>
          </w:tcPr>
          <w:p w:rsidR="0045187D" w:rsidRDefault="00B420F3">
            <w:pPr>
              <w:pStyle w:val="Compact"/>
            </w:pPr>
            <w:r>
              <w:t>Watershed boundary</w:t>
            </w:r>
          </w:p>
        </w:tc>
        <w:tc>
          <w:tcPr>
            <w:tcW w:w="0" w:type="auto"/>
          </w:tcPr>
          <w:p w:rsidR="0045187D" w:rsidRDefault="00B420F3">
            <w:pPr>
              <w:pStyle w:val="Compact"/>
            </w:pPr>
            <w:r>
              <w:t>USGS</w:t>
            </w:r>
          </w:p>
        </w:tc>
        <w:tc>
          <w:tcPr>
            <w:tcW w:w="0" w:type="auto"/>
          </w:tcPr>
          <w:p w:rsidR="0045187D" w:rsidRDefault="00B420F3">
            <w:pPr>
              <w:pStyle w:val="Compact"/>
            </w:pPr>
            <w:r>
              <w:t>No</w:t>
            </w:r>
          </w:p>
        </w:tc>
        <w:tc>
          <w:tcPr>
            <w:tcW w:w="0" w:type="auto"/>
            <w:tcBorders>
              <w:right w:val="single" w:sz="4" w:space="0" w:color="auto"/>
            </w:tcBorders>
          </w:tcPr>
          <w:p w:rsidR="0045187D" w:rsidRDefault="00B420F3">
            <w:pPr>
              <w:pStyle w:val="Compact"/>
            </w:pPr>
            <w:r>
              <w:t>Both</w:t>
            </w:r>
          </w:p>
        </w:tc>
      </w:tr>
      <w:tr w:rsidR="0045187D" w:rsidTr="00F50237">
        <w:tc>
          <w:tcPr>
            <w:tcW w:w="0" w:type="auto"/>
            <w:tcBorders>
              <w:left w:val="single" w:sz="4" w:space="0" w:color="auto"/>
            </w:tcBorders>
          </w:tcPr>
          <w:p w:rsidR="0045187D" w:rsidRDefault="00B420F3">
            <w:pPr>
              <w:pStyle w:val="Compact"/>
            </w:pPr>
            <w:r>
              <w:t>Culvert polylines</w:t>
            </w:r>
          </w:p>
        </w:tc>
        <w:tc>
          <w:tcPr>
            <w:tcW w:w="0" w:type="auto"/>
          </w:tcPr>
          <w:p w:rsidR="0045187D" w:rsidRDefault="00B420F3">
            <w:pPr>
              <w:pStyle w:val="Compact"/>
            </w:pPr>
            <w:r>
              <w:t>Manual delineation</w:t>
            </w:r>
          </w:p>
        </w:tc>
        <w:tc>
          <w:tcPr>
            <w:tcW w:w="0" w:type="auto"/>
          </w:tcPr>
          <w:p w:rsidR="0045187D" w:rsidRDefault="00B420F3">
            <w:pPr>
              <w:pStyle w:val="Compact"/>
            </w:pPr>
            <w:r>
              <w:t>No</w:t>
            </w:r>
          </w:p>
        </w:tc>
        <w:tc>
          <w:tcPr>
            <w:tcW w:w="0" w:type="auto"/>
            <w:tcBorders>
              <w:right w:val="single" w:sz="4" w:space="0" w:color="auto"/>
            </w:tcBorders>
          </w:tcPr>
          <w:p w:rsidR="0045187D" w:rsidRDefault="00B420F3">
            <w:pPr>
              <w:pStyle w:val="Compact"/>
            </w:pPr>
            <w:r>
              <w:t>LiDAR</w:t>
            </w:r>
          </w:p>
        </w:tc>
      </w:tr>
      <w:tr w:rsidR="0045187D" w:rsidTr="00F50237">
        <w:tc>
          <w:tcPr>
            <w:tcW w:w="0" w:type="auto"/>
            <w:tcBorders>
              <w:left w:val="single" w:sz="4" w:space="0" w:color="auto"/>
            </w:tcBorders>
          </w:tcPr>
          <w:p w:rsidR="0045187D" w:rsidRDefault="00B420F3">
            <w:pPr>
              <w:pStyle w:val="Compact"/>
            </w:pPr>
            <w:r>
              <w:t>LiDAR</w:t>
            </w:r>
          </w:p>
        </w:tc>
        <w:tc>
          <w:tcPr>
            <w:tcW w:w="0" w:type="auto"/>
          </w:tcPr>
          <w:p w:rsidR="0045187D" w:rsidRDefault="00B420F3">
            <w:pPr>
              <w:pStyle w:val="Compact"/>
            </w:pPr>
            <w:r>
              <w:t>WisconsinView</w:t>
            </w:r>
          </w:p>
        </w:tc>
        <w:tc>
          <w:tcPr>
            <w:tcW w:w="0" w:type="auto"/>
          </w:tcPr>
          <w:p w:rsidR="0045187D" w:rsidRDefault="00B420F3">
            <w:pPr>
              <w:pStyle w:val="Compact"/>
            </w:pPr>
            <w:r>
              <w:t>No</w:t>
            </w:r>
          </w:p>
        </w:tc>
        <w:tc>
          <w:tcPr>
            <w:tcW w:w="0" w:type="auto"/>
            <w:tcBorders>
              <w:right w:val="single" w:sz="4" w:space="0" w:color="auto"/>
            </w:tcBorders>
          </w:tcPr>
          <w:p w:rsidR="0045187D" w:rsidRDefault="00B420F3">
            <w:pPr>
              <w:pStyle w:val="Compact"/>
            </w:pPr>
            <w:r>
              <w:t>LiDAR</w:t>
            </w:r>
          </w:p>
        </w:tc>
      </w:tr>
      <w:tr w:rsidR="0045187D" w:rsidTr="00F50237">
        <w:tc>
          <w:tcPr>
            <w:tcW w:w="0" w:type="auto"/>
            <w:tcBorders>
              <w:left w:val="single" w:sz="4" w:space="0" w:color="auto"/>
            </w:tcBorders>
          </w:tcPr>
          <w:p w:rsidR="0045187D" w:rsidRDefault="00B420F3">
            <w:pPr>
              <w:pStyle w:val="Compact"/>
            </w:pPr>
            <w:r>
              <w:t>10m DEM</w:t>
            </w:r>
          </w:p>
        </w:tc>
        <w:tc>
          <w:tcPr>
            <w:tcW w:w="0" w:type="auto"/>
          </w:tcPr>
          <w:p w:rsidR="0045187D" w:rsidRDefault="00B420F3">
            <w:pPr>
              <w:pStyle w:val="Compact"/>
            </w:pPr>
            <w:r>
              <w:t>National Elevation Dataset</w:t>
            </w:r>
          </w:p>
        </w:tc>
        <w:tc>
          <w:tcPr>
            <w:tcW w:w="0" w:type="auto"/>
          </w:tcPr>
          <w:p w:rsidR="0045187D" w:rsidRDefault="00B420F3">
            <w:pPr>
              <w:pStyle w:val="Compact"/>
            </w:pPr>
            <w:r>
              <w:t>No</w:t>
            </w:r>
          </w:p>
        </w:tc>
        <w:tc>
          <w:tcPr>
            <w:tcW w:w="0" w:type="auto"/>
            <w:tcBorders>
              <w:right w:val="single" w:sz="4" w:space="0" w:color="auto"/>
            </w:tcBorders>
          </w:tcPr>
          <w:p w:rsidR="0045187D" w:rsidRDefault="00B420F3">
            <w:pPr>
              <w:pStyle w:val="Compact"/>
            </w:pPr>
            <w:r>
              <w:t>DEM</w:t>
            </w:r>
          </w:p>
        </w:tc>
      </w:tr>
      <w:tr w:rsidR="0045187D" w:rsidTr="00F50237">
        <w:tc>
          <w:tcPr>
            <w:tcW w:w="0" w:type="auto"/>
            <w:tcBorders>
              <w:left w:val="single" w:sz="4" w:space="0" w:color="auto"/>
            </w:tcBorders>
          </w:tcPr>
          <w:p w:rsidR="0045187D" w:rsidRDefault="00B420F3">
            <w:pPr>
              <w:pStyle w:val="Compact"/>
            </w:pPr>
            <w:r>
              <w:t>Frequency- Duration Precipitation</w:t>
            </w:r>
          </w:p>
        </w:tc>
        <w:tc>
          <w:tcPr>
            <w:tcW w:w="0" w:type="auto"/>
          </w:tcPr>
          <w:p w:rsidR="0045187D" w:rsidRDefault="00B420F3">
            <w:pPr>
              <w:pStyle w:val="Compact"/>
            </w:pPr>
            <w:r>
              <w:t>National Weather Service</w:t>
            </w:r>
          </w:p>
        </w:tc>
        <w:tc>
          <w:tcPr>
            <w:tcW w:w="0" w:type="auto"/>
          </w:tcPr>
          <w:p w:rsidR="0045187D" w:rsidRDefault="00B420F3">
            <w:pPr>
              <w:pStyle w:val="Compact"/>
            </w:pPr>
            <w:r>
              <w:t>Yes</w:t>
            </w:r>
          </w:p>
        </w:tc>
        <w:tc>
          <w:tcPr>
            <w:tcW w:w="0" w:type="auto"/>
            <w:tcBorders>
              <w:right w:val="single" w:sz="4" w:space="0" w:color="auto"/>
            </w:tcBorders>
          </w:tcPr>
          <w:p w:rsidR="0045187D" w:rsidRDefault="00B420F3">
            <w:pPr>
              <w:pStyle w:val="Compact"/>
            </w:pPr>
            <w:r>
              <w:t>Both</w:t>
            </w:r>
          </w:p>
        </w:tc>
      </w:tr>
      <w:tr w:rsidR="0045187D" w:rsidTr="00F50237">
        <w:tc>
          <w:tcPr>
            <w:tcW w:w="0" w:type="auto"/>
            <w:tcBorders>
              <w:left w:val="single" w:sz="4" w:space="0" w:color="auto"/>
            </w:tcBorders>
          </w:tcPr>
          <w:p w:rsidR="0045187D" w:rsidRDefault="00B420F3">
            <w:pPr>
              <w:pStyle w:val="Compact"/>
            </w:pPr>
            <w:r>
              <w:t>Gridded SSURGO</w:t>
            </w:r>
          </w:p>
        </w:tc>
        <w:tc>
          <w:tcPr>
            <w:tcW w:w="0" w:type="auto"/>
          </w:tcPr>
          <w:p w:rsidR="0045187D" w:rsidRDefault="00B420F3">
            <w:pPr>
              <w:pStyle w:val="Compact"/>
            </w:pPr>
            <w:r>
              <w:t>USDA - NRCS</w:t>
            </w:r>
          </w:p>
        </w:tc>
        <w:tc>
          <w:tcPr>
            <w:tcW w:w="0" w:type="auto"/>
          </w:tcPr>
          <w:p w:rsidR="0045187D" w:rsidRDefault="00B420F3">
            <w:pPr>
              <w:pStyle w:val="Compact"/>
            </w:pPr>
            <w:r>
              <w:t>No</w:t>
            </w:r>
          </w:p>
        </w:tc>
        <w:tc>
          <w:tcPr>
            <w:tcW w:w="0" w:type="auto"/>
            <w:tcBorders>
              <w:right w:val="single" w:sz="4" w:space="0" w:color="auto"/>
            </w:tcBorders>
          </w:tcPr>
          <w:p w:rsidR="0045187D" w:rsidRDefault="00B420F3">
            <w:pPr>
              <w:pStyle w:val="Compact"/>
            </w:pPr>
            <w:r>
              <w:t>Both</w:t>
            </w:r>
          </w:p>
        </w:tc>
      </w:tr>
      <w:tr w:rsidR="0045187D" w:rsidTr="00F50237">
        <w:tc>
          <w:tcPr>
            <w:tcW w:w="0" w:type="auto"/>
            <w:tcBorders>
              <w:left w:val="single" w:sz="4" w:space="0" w:color="auto"/>
              <w:bottom w:val="single" w:sz="4" w:space="0" w:color="auto"/>
            </w:tcBorders>
          </w:tcPr>
          <w:p w:rsidR="0045187D" w:rsidRDefault="00B420F3">
            <w:pPr>
              <w:pStyle w:val="Compact"/>
            </w:pPr>
            <w:r>
              <w:t>Cropland Data Layer</w:t>
            </w:r>
          </w:p>
        </w:tc>
        <w:tc>
          <w:tcPr>
            <w:tcW w:w="0" w:type="auto"/>
            <w:tcBorders>
              <w:bottom w:val="single" w:sz="4" w:space="0" w:color="auto"/>
            </w:tcBorders>
          </w:tcPr>
          <w:p w:rsidR="0045187D" w:rsidRDefault="00B420F3">
            <w:pPr>
              <w:pStyle w:val="Compact"/>
            </w:pPr>
            <w:r>
              <w:t>USDA - NRCS</w:t>
            </w:r>
          </w:p>
        </w:tc>
        <w:tc>
          <w:tcPr>
            <w:tcW w:w="0" w:type="auto"/>
            <w:tcBorders>
              <w:bottom w:val="single" w:sz="4" w:space="0" w:color="auto"/>
            </w:tcBorders>
          </w:tcPr>
          <w:p w:rsidR="0045187D" w:rsidRDefault="00B420F3">
            <w:pPr>
              <w:pStyle w:val="Compact"/>
            </w:pPr>
            <w:r>
              <w:t>Yes</w:t>
            </w:r>
          </w:p>
        </w:tc>
        <w:tc>
          <w:tcPr>
            <w:tcW w:w="0" w:type="auto"/>
            <w:tcBorders>
              <w:bottom w:val="single" w:sz="4" w:space="0" w:color="auto"/>
              <w:right w:val="single" w:sz="4" w:space="0" w:color="auto"/>
            </w:tcBorders>
          </w:tcPr>
          <w:p w:rsidR="0045187D" w:rsidRDefault="00B420F3">
            <w:pPr>
              <w:pStyle w:val="Compact"/>
            </w:pPr>
            <w:r>
              <w:t>Both</w:t>
            </w:r>
          </w:p>
        </w:tc>
      </w:tr>
    </w:tbl>
    <w:p w:rsidR="0045187D" w:rsidRDefault="00B420F3">
      <w:r>
        <w:t>There are a number of intermediate datasets that are generated by EVAAL as the user progresses through each step in the process. These intermediate datasets are required in order to complete the EVAAL process, but can also be used for visualization or addi</w:t>
      </w:r>
      <w:r>
        <w:t>tional analysis. These intermediate datasets are outlined in the table below:</w:t>
      </w:r>
    </w:p>
    <w:tbl>
      <w:tblPr>
        <w:tblW w:w="0" w:type="pct"/>
        <w:tblLook w:val="04A0" w:firstRow="1" w:lastRow="0" w:firstColumn="1" w:lastColumn="0" w:noHBand="0" w:noVBand="1"/>
      </w:tblPr>
      <w:tblGrid>
        <w:gridCol w:w="2773"/>
        <w:gridCol w:w="1329"/>
        <w:gridCol w:w="5474"/>
      </w:tblGrid>
      <w:tr w:rsidR="0045187D" w:rsidTr="00F50237">
        <w:tc>
          <w:tcPr>
            <w:tcW w:w="0" w:type="auto"/>
            <w:tcBorders>
              <w:top w:val="single" w:sz="4" w:space="0" w:color="auto"/>
              <w:left w:val="single" w:sz="4" w:space="0" w:color="auto"/>
              <w:bottom w:val="single" w:sz="0" w:space="0" w:color="auto"/>
            </w:tcBorders>
            <w:vAlign w:val="bottom"/>
          </w:tcPr>
          <w:p w:rsidR="0045187D" w:rsidRDefault="00B420F3">
            <w:pPr>
              <w:pStyle w:val="Compact"/>
            </w:pPr>
            <w:r>
              <w:t>Data</w:t>
            </w:r>
          </w:p>
        </w:tc>
        <w:tc>
          <w:tcPr>
            <w:tcW w:w="0" w:type="auto"/>
            <w:tcBorders>
              <w:top w:val="single" w:sz="4" w:space="0" w:color="auto"/>
              <w:bottom w:val="single" w:sz="0" w:space="0" w:color="auto"/>
            </w:tcBorders>
            <w:vAlign w:val="bottom"/>
          </w:tcPr>
          <w:p w:rsidR="0045187D" w:rsidRDefault="00B420F3">
            <w:pPr>
              <w:pStyle w:val="Compact"/>
            </w:pPr>
            <w:r>
              <w:t>EVAAL Step</w:t>
            </w:r>
          </w:p>
        </w:tc>
        <w:tc>
          <w:tcPr>
            <w:tcW w:w="0" w:type="auto"/>
            <w:tcBorders>
              <w:top w:val="single" w:sz="4" w:space="0" w:color="auto"/>
              <w:bottom w:val="single" w:sz="0" w:space="0" w:color="auto"/>
              <w:right w:val="single" w:sz="4" w:space="0" w:color="auto"/>
            </w:tcBorders>
            <w:vAlign w:val="bottom"/>
          </w:tcPr>
          <w:p w:rsidR="0045187D" w:rsidRDefault="00B420F3">
            <w:pPr>
              <w:pStyle w:val="Compact"/>
            </w:pPr>
            <w:r>
              <w:t>Description</w:t>
            </w:r>
          </w:p>
        </w:tc>
      </w:tr>
      <w:tr w:rsidR="0045187D" w:rsidTr="00F50237">
        <w:tc>
          <w:tcPr>
            <w:tcW w:w="0" w:type="auto"/>
            <w:tcBorders>
              <w:left w:val="single" w:sz="4" w:space="0" w:color="auto"/>
            </w:tcBorders>
          </w:tcPr>
          <w:p w:rsidR="0045187D" w:rsidRDefault="00B420F3">
            <w:pPr>
              <w:pStyle w:val="Compact"/>
            </w:pPr>
            <w:r>
              <w:t>Conditioned DEM</w:t>
            </w:r>
          </w:p>
        </w:tc>
        <w:tc>
          <w:tcPr>
            <w:tcW w:w="0" w:type="auto"/>
          </w:tcPr>
          <w:p w:rsidR="0045187D" w:rsidRDefault="00B420F3">
            <w:pPr>
              <w:pStyle w:val="Compact"/>
            </w:pPr>
            <w:r>
              <w:t>6.1</w:t>
            </w:r>
          </w:p>
        </w:tc>
        <w:tc>
          <w:tcPr>
            <w:tcW w:w="0" w:type="auto"/>
            <w:tcBorders>
              <w:right w:val="single" w:sz="4" w:space="0" w:color="auto"/>
            </w:tcBorders>
          </w:tcPr>
          <w:p w:rsidR="0045187D" w:rsidRDefault="00B420F3">
            <w:pPr>
              <w:pStyle w:val="Compact"/>
            </w:pPr>
            <w:r>
              <w:t>DEM incorporating culvert polylines</w:t>
            </w:r>
          </w:p>
        </w:tc>
      </w:tr>
      <w:tr w:rsidR="0045187D" w:rsidTr="00F50237">
        <w:tc>
          <w:tcPr>
            <w:tcW w:w="0" w:type="auto"/>
            <w:tcBorders>
              <w:left w:val="single" w:sz="4" w:space="0" w:color="auto"/>
            </w:tcBorders>
          </w:tcPr>
          <w:p w:rsidR="0045187D" w:rsidRDefault="00B420F3">
            <w:pPr>
              <w:pStyle w:val="Compact"/>
            </w:pPr>
            <w:r>
              <w:t>Optimized Fill</w:t>
            </w:r>
          </w:p>
        </w:tc>
        <w:tc>
          <w:tcPr>
            <w:tcW w:w="0" w:type="auto"/>
          </w:tcPr>
          <w:p w:rsidR="0045187D" w:rsidRDefault="00B420F3">
            <w:pPr>
              <w:pStyle w:val="Compact"/>
            </w:pPr>
            <w:r>
              <w:t>6.1</w:t>
            </w:r>
          </w:p>
        </w:tc>
        <w:tc>
          <w:tcPr>
            <w:tcW w:w="0" w:type="auto"/>
            <w:tcBorders>
              <w:right w:val="single" w:sz="4" w:space="0" w:color="auto"/>
            </w:tcBorders>
          </w:tcPr>
          <w:p w:rsidR="0045187D" w:rsidRDefault="00B420F3">
            <w:pPr>
              <w:pStyle w:val="Compact"/>
            </w:pPr>
            <w:r>
              <w:t>Modified DEM wherein all water drains off the landscape</w:t>
            </w:r>
          </w:p>
        </w:tc>
      </w:tr>
      <w:tr w:rsidR="0045187D" w:rsidTr="00F50237">
        <w:tc>
          <w:tcPr>
            <w:tcW w:w="0" w:type="auto"/>
            <w:tcBorders>
              <w:left w:val="single" w:sz="4" w:space="0" w:color="auto"/>
            </w:tcBorders>
          </w:tcPr>
          <w:p w:rsidR="0045187D" w:rsidRDefault="00B420F3">
            <w:pPr>
              <w:pStyle w:val="Compact"/>
            </w:pPr>
            <w:r>
              <w:t>Frequency-Duration layer</w:t>
            </w:r>
          </w:p>
        </w:tc>
        <w:tc>
          <w:tcPr>
            <w:tcW w:w="0" w:type="auto"/>
          </w:tcPr>
          <w:p w:rsidR="0045187D" w:rsidRDefault="00B420F3">
            <w:pPr>
              <w:pStyle w:val="Compact"/>
            </w:pPr>
            <w:r>
              <w:t>6.2.1</w:t>
            </w:r>
          </w:p>
        </w:tc>
        <w:tc>
          <w:tcPr>
            <w:tcW w:w="0" w:type="auto"/>
            <w:tcBorders>
              <w:right w:val="single" w:sz="4" w:space="0" w:color="auto"/>
            </w:tcBorders>
          </w:tcPr>
          <w:p w:rsidR="0045187D" w:rsidRDefault="00B420F3">
            <w:pPr>
              <w:pStyle w:val="Compact"/>
            </w:pPr>
            <w:r>
              <w:t>Amount of precipitation for a given frequency and duration</w:t>
            </w:r>
          </w:p>
        </w:tc>
      </w:tr>
      <w:tr w:rsidR="0045187D" w:rsidTr="00F50237">
        <w:tc>
          <w:tcPr>
            <w:tcW w:w="0" w:type="auto"/>
            <w:tcBorders>
              <w:left w:val="single" w:sz="4" w:space="0" w:color="auto"/>
            </w:tcBorders>
          </w:tcPr>
          <w:p w:rsidR="0045187D" w:rsidRDefault="00B420F3">
            <w:pPr>
              <w:pStyle w:val="Compact"/>
            </w:pPr>
            <w:r>
              <w:t>Curve raster number (high)</w:t>
            </w:r>
          </w:p>
        </w:tc>
        <w:tc>
          <w:tcPr>
            <w:tcW w:w="0" w:type="auto"/>
          </w:tcPr>
          <w:p w:rsidR="0045187D" w:rsidRDefault="00B420F3">
            <w:pPr>
              <w:pStyle w:val="Compact"/>
            </w:pPr>
            <w:r>
              <w:t>6.2.2</w:t>
            </w:r>
          </w:p>
        </w:tc>
        <w:tc>
          <w:tcPr>
            <w:tcW w:w="0" w:type="auto"/>
            <w:tcBorders>
              <w:right w:val="single" w:sz="4" w:space="0" w:color="auto"/>
            </w:tcBorders>
          </w:tcPr>
          <w:p w:rsidR="0045187D" w:rsidRDefault="00B420F3">
            <w:pPr>
              <w:pStyle w:val="Compact"/>
            </w:pPr>
            <w:r>
              <w:t>Estimated runoff assuming poor BMPs</w:t>
            </w:r>
          </w:p>
        </w:tc>
      </w:tr>
      <w:tr w:rsidR="0045187D" w:rsidTr="00F50237">
        <w:tc>
          <w:tcPr>
            <w:tcW w:w="0" w:type="auto"/>
            <w:tcBorders>
              <w:left w:val="single" w:sz="4" w:space="0" w:color="auto"/>
            </w:tcBorders>
          </w:tcPr>
          <w:p w:rsidR="0045187D" w:rsidRDefault="00B420F3">
            <w:pPr>
              <w:pStyle w:val="Compact"/>
            </w:pPr>
            <w:r>
              <w:lastRenderedPageBreak/>
              <w:t>Curve raster number (low)</w:t>
            </w:r>
          </w:p>
        </w:tc>
        <w:tc>
          <w:tcPr>
            <w:tcW w:w="0" w:type="auto"/>
          </w:tcPr>
          <w:p w:rsidR="0045187D" w:rsidRDefault="00B420F3">
            <w:pPr>
              <w:pStyle w:val="Compact"/>
            </w:pPr>
            <w:r>
              <w:t>6.2.2</w:t>
            </w:r>
          </w:p>
        </w:tc>
        <w:tc>
          <w:tcPr>
            <w:tcW w:w="0" w:type="auto"/>
            <w:tcBorders>
              <w:right w:val="single" w:sz="4" w:space="0" w:color="auto"/>
            </w:tcBorders>
          </w:tcPr>
          <w:p w:rsidR="0045187D" w:rsidRDefault="00B420F3">
            <w:pPr>
              <w:pStyle w:val="Compact"/>
            </w:pPr>
            <w:r>
              <w:t>Estimated runoff assuming preferable BMPs</w:t>
            </w:r>
          </w:p>
        </w:tc>
      </w:tr>
      <w:tr w:rsidR="0045187D" w:rsidTr="00F50237">
        <w:tc>
          <w:tcPr>
            <w:tcW w:w="0" w:type="auto"/>
            <w:tcBorders>
              <w:left w:val="single" w:sz="4" w:space="0" w:color="auto"/>
            </w:tcBorders>
          </w:tcPr>
          <w:p w:rsidR="0045187D" w:rsidRDefault="00B420F3">
            <w:pPr>
              <w:pStyle w:val="Compact"/>
            </w:pPr>
            <w:r>
              <w:t xml:space="preserve">Internally draining </w:t>
            </w:r>
            <w:r>
              <w:t>areas</w:t>
            </w:r>
          </w:p>
        </w:tc>
        <w:tc>
          <w:tcPr>
            <w:tcW w:w="0" w:type="auto"/>
          </w:tcPr>
          <w:p w:rsidR="0045187D" w:rsidRDefault="00B420F3">
            <w:pPr>
              <w:pStyle w:val="Compact"/>
            </w:pPr>
            <w:r>
              <w:t>6.2.3</w:t>
            </w:r>
          </w:p>
        </w:tc>
        <w:tc>
          <w:tcPr>
            <w:tcW w:w="0" w:type="auto"/>
            <w:tcBorders>
              <w:right w:val="single" w:sz="4" w:space="0" w:color="auto"/>
            </w:tcBorders>
          </w:tcPr>
          <w:p w:rsidR="0045187D" w:rsidRDefault="00B420F3">
            <w:pPr>
              <w:pStyle w:val="Compact"/>
            </w:pPr>
            <w:r>
              <w:t>Areas of the landscape not connected to surface waters</w:t>
            </w:r>
          </w:p>
        </w:tc>
      </w:tr>
      <w:tr w:rsidR="0045187D" w:rsidTr="00F50237">
        <w:tc>
          <w:tcPr>
            <w:tcW w:w="0" w:type="auto"/>
            <w:tcBorders>
              <w:left w:val="single" w:sz="4" w:space="0" w:color="auto"/>
            </w:tcBorders>
          </w:tcPr>
          <w:p w:rsidR="0045187D" w:rsidRDefault="00B420F3">
            <w:pPr>
              <w:pStyle w:val="Compact"/>
            </w:pPr>
            <w:r>
              <w:t>DEM excluding IDA’s</w:t>
            </w:r>
          </w:p>
        </w:tc>
        <w:tc>
          <w:tcPr>
            <w:tcW w:w="0" w:type="auto"/>
          </w:tcPr>
          <w:p w:rsidR="0045187D" w:rsidRDefault="00B420F3">
            <w:pPr>
              <w:pStyle w:val="Compact"/>
            </w:pPr>
            <w:r>
              <w:t>6.2.3</w:t>
            </w:r>
          </w:p>
        </w:tc>
        <w:tc>
          <w:tcPr>
            <w:tcW w:w="0" w:type="auto"/>
            <w:tcBorders>
              <w:right w:val="single" w:sz="4" w:space="0" w:color="auto"/>
            </w:tcBorders>
          </w:tcPr>
          <w:p w:rsidR="0045187D" w:rsidRDefault="00B420F3">
            <w:pPr>
              <w:pStyle w:val="Compact"/>
            </w:pPr>
            <w:r>
              <w:t>Conditioned DEM excluding internally draining areas</w:t>
            </w:r>
          </w:p>
        </w:tc>
      </w:tr>
      <w:tr w:rsidR="0045187D" w:rsidTr="00F50237">
        <w:tc>
          <w:tcPr>
            <w:tcW w:w="0" w:type="auto"/>
            <w:tcBorders>
              <w:left w:val="single" w:sz="4" w:space="0" w:color="auto"/>
            </w:tcBorders>
          </w:tcPr>
          <w:p w:rsidR="0045187D" w:rsidRDefault="00B420F3">
            <w:pPr>
              <w:pStyle w:val="Compact"/>
            </w:pPr>
            <w:r>
              <w:t>Reconditioned DEM</w:t>
            </w:r>
          </w:p>
        </w:tc>
        <w:tc>
          <w:tcPr>
            <w:tcW w:w="0" w:type="auto"/>
          </w:tcPr>
          <w:p w:rsidR="0045187D" w:rsidRDefault="00B420F3">
            <w:pPr>
              <w:pStyle w:val="Compact"/>
            </w:pPr>
            <w:r>
              <w:t>6.3</w:t>
            </w:r>
          </w:p>
        </w:tc>
        <w:tc>
          <w:tcPr>
            <w:tcW w:w="0" w:type="auto"/>
            <w:tcBorders>
              <w:right w:val="single" w:sz="4" w:space="0" w:color="auto"/>
            </w:tcBorders>
          </w:tcPr>
          <w:p w:rsidR="0045187D" w:rsidRDefault="00B420F3">
            <w:pPr>
              <w:pStyle w:val="Compact"/>
            </w:pPr>
            <w:r>
              <w:t>Original DEM, conditioned without internally draining areas</w:t>
            </w:r>
          </w:p>
        </w:tc>
      </w:tr>
      <w:tr w:rsidR="0045187D" w:rsidTr="00F50237">
        <w:tc>
          <w:tcPr>
            <w:tcW w:w="0" w:type="auto"/>
            <w:tcBorders>
              <w:left w:val="single" w:sz="4" w:space="0" w:color="auto"/>
            </w:tcBorders>
          </w:tcPr>
          <w:p w:rsidR="0045187D" w:rsidRDefault="00B420F3">
            <w:pPr>
              <w:pStyle w:val="Compact"/>
            </w:pPr>
            <w:r>
              <w:t>Stream Power Index</w:t>
            </w:r>
          </w:p>
        </w:tc>
        <w:tc>
          <w:tcPr>
            <w:tcW w:w="0" w:type="auto"/>
          </w:tcPr>
          <w:p w:rsidR="0045187D" w:rsidRDefault="00B420F3">
            <w:pPr>
              <w:pStyle w:val="Compact"/>
            </w:pPr>
            <w:r>
              <w:t>6.4</w:t>
            </w:r>
          </w:p>
        </w:tc>
        <w:tc>
          <w:tcPr>
            <w:tcW w:w="0" w:type="auto"/>
            <w:tcBorders>
              <w:right w:val="single" w:sz="4" w:space="0" w:color="auto"/>
            </w:tcBorders>
          </w:tcPr>
          <w:p w:rsidR="0045187D" w:rsidRDefault="00B420F3">
            <w:pPr>
              <w:pStyle w:val="Compact"/>
            </w:pPr>
            <w:r>
              <w:t>Index of a given area’s potential for gully erosion</w:t>
            </w:r>
          </w:p>
        </w:tc>
      </w:tr>
      <w:tr w:rsidR="0045187D" w:rsidTr="00F50237">
        <w:tc>
          <w:tcPr>
            <w:tcW w:w="0" w:type="auto"/>
            <w:tcBorders>
              <w:left w:val="single" w:sz="4" w:space="0" w:color="auto"/>
            </w:tcBorders>
          </w:tcPr>
          <w:p w:rsidR="0045187D" w:rsidRDefault="00B420F3">
            <w:pPr>
              <w:pStyle w:val="Compact"/>
            </w:pPr>
            <w:r>
              <w:t>K factor</w:t>
            </w:r>
          </w:p>
        </w:tc>
        <w:tc>
          <w:tcPr>
            <w:tcW w:w="0" w:type="auto"/>
          </w:tcPr>
          <w:p w:rsidR="0045187D" w:rsidRDefault="00B420F3">
            <w:pPr>
              <w:pStyle w:val="Compact"/>
            </w:pPr>
            <w:r>
              <w:t>6.5.1</w:t>
            </w:r>
          </w:p>
        </w:tc>
        <w:tc>
          <w:tcPr>
            <w:tcW w:w="0" w:type="auto"/>
            <w:tcBorders>
              <w:right w:val="single" w:sz="4" w:space="0" w:color="auto"/>
            </w:tcBorders>
          </w:tcPr>
          <w:p w:rsidR="0045187D" w:rsidRDefault="00B420F3">
            <w:pPr>
              <w:pStyle w:val="Compact"/>
            </w:pPr>
            <w:r>
              <w:t>Erodability of the soils in the area of interest</w:t>
            </w:r>
          </w:p>
        </w:tc>
      </w:tr>
      <w:tr w:rsidR="0045187D" w:rsidTr="00F50237">
        <w:tc>
          <w:tcPr>
            <w:tcW w:w="0" w:type="auto"/>
            <w:tcBorders>
              <w:left w:val="single" w:sz="4" w:space="0" w:color="auto"/>
            </w:tcBorders>
          </w:tcPr>
          <w:p w:rsidR="0045187D" w:rsidRDefault="00B420F3">
            <w:pPr>
              <w:pStyle w:val="Compact"/>
            </w:pPr>
            <w:r>
              <w:t>Crop rotation</w:t>
            </w:r>
          </w:p>
        </w:tc>
        <w:tc>
          <w:tcPr>
            <w:tcW w:w="0" w:type="auto"/>
          </w:tcPr>
          <w:p w:rsidR="0045187D" w:rsidRDefault="00B420F3">
            <w:pPr>
              <w:pStyle w:val="Compact"/>
            </w:pPr>
            <w:r>
              <w:t>6.5.2</w:t>
            </w:r>
          </w:p>
        </w:tc>
        <w:tc>
          <w:tcPr>
            <w:tcW w:w="0" w:type="auto"/>
            <w:tcBorders>
              <w:right w:val="single" w:sz="4" w:space="0" w:color="auto"/>
            </w:tcBorders>
          </w:tcPr>
          <w:p w:rsidR="0045187D" w:rsidRDefault="00B420F3">
            <w:pPr>
              <w:pStyle w:val="Compact"/>
            </w:pPr>
            <w:r>
              <w:t>Crop rotation estimated from cropland data layers</w:t>
            </w:r>
          </w:p>
        </w:tc>
      </w:tr>
      <w:tr w:rsidR="0045187D" w:rsidTr="00F50237">
        <w:tc>
          <w:tcPr>
            <w:tcW w:w="0" w:type="auto"/>
            <w:tcBorders>
              <w:left w:val="single" w:sz="4" w:space="0" w:color="auto"/>
            </w:tcBorders>
          </w:tcPr>
          <w:p w:rsidR="0045187D" w:rsidRDefault="00B420F3">
            <w:pPr>
              <w:pStyle w:val="Compact"/>
            </w:pPr>
            <w:r>
              <w:t>C factor, high estimate</w:t>
            </w:r>
          </w:p>
        </w:tc>
        <w:tc>
          <w:tcPr>
            <w:tcW w:w="0" w:type="auto"/>
          </w:tcPr>
          <w:p w:rsidR="0045187D" w:rsidRDefault="00B420F3">
            <w:pPr>
              <w:pStyle w:val="Compact"/>
            </w:pPr>
            <w:r>
              <w:t>6.5.2</w:t>
            </w:r>
          </w:p>
        </w:tc>
        <w:tc>
          <w:tcPr>
            <w:tcW w:w="0" w:type="auto"/>
            <w:tcBorders>
              <w:right w:val="single" w:sz="4" w:space="0" w:color="auto"/>
            </w:tcBorders>
          </w:tcPr>
          <w:p w:rsidR="0045187D" w:rsidRDefault="00B420F3">
            <w:pPr>
              <w:pStyle w:val="Compact"/>
            </w:pPr>
            <w:r>
              <w:t>Adjustment of soil loss based on land</w:t>
            </w:r>
            <w:r>
              <w:t xml:space="preserve"> cover and management</w:t>
            </w:r>
          </w:p>
        </w:tc>
      </w:tr>
      <w:tr w:rsidR="0045187D" w:rsidTr="00F50237">
        <w:tc>
          <w:tcPr>
            <w:tcW w:w="0" w:type="auto"/>
            <w:tcBorders>
              <w:left w:val="single" w:sz="4" w:space="0" w:color="auto"/>
            </w:tcBorders>
          </w:tcPr>
          <w:p w:rsidR="0045187D" w:rsidRDefault="00B420F3">
            <w:pPr>
              <w:pStyle w:val="Compact"/>
            </w:pPr>
            <w:r>
              <w:t>C factor, low estimate</w:t>
            </w:r>
          </w:p>
        </w:tc>
        <w:tc>
          <w:tcPr>
            <w:tcW w:w="0" w:type="auto"/>
          </w:tcPr>
          <w:p w:rsidR="0045187D" w:rsidRDefault="00B420F3">
            <w:pPr>
              <w:pStyle w:val="Compact"/>
            </w:pPr>
            <w:r>
              <w:t>6.5.2</w:t>
            </w:r>
          </w:p>
        </w:tc>
        <w:tc>
          <w:tcPr>
            <w:tcW w:w="0" w:type="auto"/>
            <w:tcBorders>
              <w:right w:val="single" w:sz="4" w:space="0" w:color="auto"/>
            </w:tcBorders>
          </w:tcPr>
          <w:p w:rsidR="0045187D" w:rsidRDefault="00B420F3">
            <w:pPr>
              <w:pStyle w:val="Compact"/>
            </w:pPr>
            <w:r>
              <w:t>Adjustment of soil loss based on land cover and management</w:t>
            </w:r>
          </w:p>
        </w:tc>
      </w:tr>
      <w:tr w:rsidR="0045187D" w:rsidTr="00F50237">
        <w:tc>
          <w:tcPr>
            <w:tcW w:w="0" w:type="auto"/>
            <w:tcBorders>
              <w:left w:val="single" w:sz="4" w:space="0" w:color="auto"/>
            </w:tcBorders>
          </w:tcPr>
          <w:p w:rsidR="0045187D" w:rsidRDefault="00B420F3">
            <w:pPr>
              <w:pStyle w:val="Compact"/>
            </w:pPr>
            <w:r>
              <w:t>Soil loss index</w:t>
            </w:r>
          </w:p>
        </w:tc>
        <w:tc>
          <w:tcPr>
            <w:tcW w:w="0" w:type="auto"/>
          </w:tcPr>
          <w:p w:rsidR="0045187D" w:rsidRDefault="00B420F3">
            <w:pPr>
              <w:pStyle w:val="Compact"/>
            </w:pPr>
            <w:r>
              <w:t>6.5.3</w:t>
            </w:r>
          </w:p>
        </w:tc>
        <w:tc>
          <w:tcPr>
            <w:tcW w:w="0" w:type="auto"/>
            <w:tcBorders>
              <w:right w:val="single" w:sz="4" w:space="0" w:color="auto"/>
            </w:tcBorders>
          </w:tcPr>
          <w:p w:rsidR="0045187D" w:rsidRDefault="00B420F3">
            <w:pPr>
              <w:pStyle w:val="Compact"/>
            </w:pPr>
            <w:r>
              <w:t>Soil loss calculated using USLE</w:t>
            </w:r>
          </w:p>
        </w:tc>
      </w:tr>
      <w:tr w:rsidR="0045187D" w:rsidTr="00F50237">
        <w:tc>
          <w:tcPr>
            <w:tcW w:w="0" w:type="auto"/>
            <w:tcBorders>
              <w:left w:val="single" w:sz="4" w:space="0" w:color="auto"/>
              <w:bottom w:val="single" w:sz="4" w:space="0" w:color="auto"/>
            </w:tcBorders>
          </w:tcPr>
          <w:p w:rsidR="0045187D" w:rsidRDefault="00B420F3">
            <w:pPr>
              <w:pStyle w:val="Compact"/>
            </w:pPr>
            <w:r>
              <w:t>Erosion vulnerability index</w:t>
            </w:r>
          </w:p>
        </w:tc>
        <w:tc>
          <w:tcPr>
            <w:tcW w:w="0" w:type="auto"/>
            <w:tcBorders>
              <w:bottom w:val="single" w:sz="4" w:space="0" w:color="auto"/>
            </w:tcBorders>
          </w:tcPr>
          <w:p w:rsidR="0045187D" w:rsidRDefault="00B420F3">
            <w:pPr>
              <w:pStyle w:val="Compact"/>
            </w:pPr>
            <w:r>
              <w:t>6.6</w:t>
            </w:r>
          </w:p>
        </w:tc>
        <w:tc>
          <w:tcPr>
            <w:tcW w:w="0" w:type="auto"/>
            <w:tcBorders>
              <w:bottom w:val="single" w:sz="4" w:space="0" w:color="auto"/>
              <w:right w:val="single" w:sz="4" w:space="0" w:color="auto"/>
            </w:tcBorders>
          </w:tcPr>
          <w:p w:rsidR="0045187D" w:rsidRDefault="00B420F3">
            <w:pPr>
              <w:pStyle w:val="Compact"/>
            </w:pPr>
            <w:r>
              <w:t>Locations most susceptible to sheet, rill and gully erosion</w:t>
            </w:r>
          </w:p>
        </w:tc>
      </w:tr>
    </w:tbl>
    <w:p w:rsidR="0045187D" w:rsidRDefault="00B420F3">
      <w:pPr>
        <w:pStyle w:val="Heading4"/>
      </w:pPr>
      <w:bookmarkStart w:id="5" w:name="geography"/>
      <w:bookmarkEnd w:id="5"/>
      <w:r>
        <w:t>Geography</w:t>
      </w:r>
    </w:p>
    <w:p w:rsidR="0045187D" w:rsidRDefault="00B420F3">
      <w:r>
        <w:t>For this evaluation, selection of an appropriate geography was an important decision requiring the balance of several factors:</w:t>
      </w:r>
    </w:p>
    <w:p w:rsidR="0045187D" w:rsidRDefault="00B420F3">
      <w:pPr>
        <w:pStyle w:val="Compact"/>
        <w:numPr>
          <w:ilvl w:val="0"/>
          <w:numId w:val="3"/>
        </w:numPr>
      </w:pPr>
      <w:r>
        <w:t>It was desirable to select a subwatershed that could infor</w:t>
      </w:r>
      <w:r>
        <w:t>m and be informed by the project team’s ongoing work in the Milwaukee River Basin.</w:t>
      </w:r>
    </w:p>
    <w:p w:rsidR="0045187D" w:rsidRDefault="00B420F3">
      <w:pPr>
        <w:pStyle w:val="Compact"/>
        <w:numPr>
          <w:ilvl w:val="0"/>
          <w:numId w:val="3"/>
        </w:numPr>
      </w:pPr>
      <w:r>
        <w:t>The target geography would need readily available high-resolution LiDAR data.</w:t>
      </w:r>
    </w:p>
    <w:p w:rsidR="0045187D" w:rsidRDefault="00B420F3">
      <w:pPr>
        <w:pStyle w:val="Compact"/>
        <w:numPr>
          <w:ilvl w:val="0"/>
          <w:numId w:val="3"/>
        </w:numPr>
      </w:pPr>
      <w:r>
        <w:t xml:space="preserve">Due to the nature of the analysis, it was desirable to select a geographic comprised primarily </w:t>
      </w:r>
      <w:r>
        <w:t>of agricultural land use.</w:t>
      </w:r>
    </w:p>
    <w:p w:rsidR="0045187D" w:rsidRDefault="00B420F3">
      <w:r>
        <w:t xml:space="preserve">While LiDAR data can easily be obtained via </w:t>
      </w:r>
      <w:hyperlink r:id="rId6">
        <w:r>
          <w:rPr>
            <w:rStyle w:val="Link"/>
          </w:rPr>
          <w:t>http://www.wisconsinview.org/</w:t>
        </w:r>
      </w:hyperlink>
      <w:r>
        <w:t>, not every county in Wisconsin has yet acquired and processed LiDAR data, excluding any watersheds that hap</w:t>
      </w:r>
      <w:r>
        <w:t>pen to fall across a county without available LiDAR data. Unfortunately, this was the case for every preferable (within ongoing project geography, primarily agricultural land use) HUC12 watershed examined. As a result, the project team sub-divided a single</w:t>
      </w:r>
      <w:r>
        <w:t xml:space="preserve"> HUC12 watershed in order to meet each of the above parameters. This was done by first conducting sub-watershed delineation using </w:t>
      </w:r>
      <w:hyperlink r:id="rId7">
        <w:r>
          <w:rPr>
            <w:rStyle w:val="Link"/>
          </w:rPr>
          <w:t>ArcSWAT</w:t>
        </w:r>
      </w:hyperlink>
      <w:r>
        <w:t>, then selecting a sub-set of sub-watersheds within the LiDAR</w:t>
      </w:r>
      <w:r>
        <w:t xml:space="preserve"> coverage area.</w:t>
      </w:r>
    </w:p>
    <w:p w:rsidR="0045187D" w:rsidRDefault="00B420F3">
      <w:r>
        <w:t>The selected sub-watershed is 27.2 square kilometers in area, falling below the 75 square kilometer threshold suggested in the documentation provided with the EVAAL tool.</w:t>
      </w:r>
    </w:p>
    <w:p w:rsidR="0045187D" w:rsidRDefault="00B420F3" w:rsidP="00F50237">
      <w:pPr>
        <w:jc w:val="center"/>
      </w:pPr>
      <w:r>
        <w:rPr>
          <w:noProof/>
        </w:rPr>
        <w:lastRenderedPageBreak/>
        <w:drawing>
          <wp:inline distT="0" distB="0" distL="0" distR="0">
            <wp:extent cx="5440680" cy="3377806"/>
            <wp:effectExtent l="152400" t="114300" r="140970" b="165735"/>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subwatershed.jpg"/>
                    <pic:cNvPicPr>
                      <a:picLocks noChangeAspect="1" noChangeArrowheads="1"/>
                    </pic:cNvPicPr>
                  </pic:nvPicPr>
                  <pic:blipFill>
                    <a:blip r:embed="rId8"/>
                    <a:stretch>
                      <a:fillRect/>
                    </a:stretch>
                  </pic:blipFill>
                  <pic:spPr bwMode="auto">
                    <a:xfrm>
                      <a:off x="0" y="0"/>
                      <a:ext cx="5440680" cy="3377806"/>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subwatershed</w:t>
      </w:r>
    </w:p>
    <w:p w:rsidR="0045187D" w:rsidRDefault="00B420F3">
      <w:pPr>
        <w:pStyle w:val="Heading2"/>
      </w:pPr>
      <w:bookmarkStart w:id="6" w:name="process"/>
      <w:bookmarkEnd w:id="6"/>
      <w:r>
        <w:t>Process</w:t>
      </w:r>
    </w:p>
    <w:p w:rsidR="0045187D" w:rsidRDefault="00B420F3">
      <w:pPr>
        <w:pStyle w:val="Heading3"/>
      </w:pPr>
      <w:bookmarkStart w:id="7" w:name="running-the-evaal-tool"/>
      <w:bookmarkEnd w:id="7"/>
      <w:r>
        <w:t>Running the EVAAL Tool</w:t>
      </w:r>
    </w:p>
    <w:p w:rsidR="0045187D" w:rsidRDefault="00B420F3">
      <w:r>
        <w:t>To generate the data fo</w:t>
      </w:r>
      <w:r>
        <w:t xml:space="preserve">und in this report, the project team followed Wisconsin DNR’s official EVAAL tutorial, which is included with the EVAAL toolbox and associated files. We downloaded these files from Wisconsin DNR’s GitHub repository, located at </w:t>
      </w:r>
      <w:hyperlink r:id="rId9">
        <w:r>
          <w:rPr>
            <w:rStyle w:val="Link"/>
          </w:rPr>
          <w:t>https://github.com/dnrwaterqualitymodeling/EVAAL</w:t>
        </w:r>
      </w:hyperlink>
      <w:r>
        <w:t>.</w:t>
      </w:r>
    </w:p>
    <w:p w:rsidR="0045187D" w:rsidRDefault="00B420F3">
      <w:r>
        <w:t>While running through the tutorial process, we kept a detailed log of each step, the associated data inputs and outputs, troubleshooting notes and error messages. This</w:t>
      </w:r>
      <w:r>
        <w:t xml:space="preserve"> log can be found as an appendix to this report.</w:t>
      </w:r>
    </w:p>
    <w:p w:rsidR="0045187D" w:rsidRDefault="00B420F3">
      <w:pPr>
        <w:pStyle w:val="Heading3"/>
      </w:pPr>
      <w:bookmarkStart w:id="8" w:name="providing-feedback-to-wisconsin-dnr"/>
      <w:bookmarkEnd w:id="8"/>
      <w:r>
        <w:t>Providing Feedback to Wisconsin DNR</w:t>
      </w:r>
    </w:p>
    <w:p w:rsidR="0045187D" w:rsidRDefault="00B420F3">
      <w:r>
        <w:t>Throughout the process of preparing this report, the team provided feedback to Wisconsin DNR regarding bugs, installation issues and error messages, primarily by utilizing</w:t>
      </w:r>
      <w:r>
        <w:t xml:space="preserve"> GitHub’s issue tracking feature. The issues related to the EVAAL tool can be found online at </w:t>
      </w:r>
      <w:hyperlink r:id="rId10">
        <w:r>
          <w:rPr>
            <w:rStyle w:val="Link"/>
          </w:rPr>
          <w:t>https://github.com/dnrwaterqualitymodeling/EVAAL/issues</w:t>
        </w:r>
      </w:hyperlink>
      <w:r>
        <w:t>. The team continues to communic</w:t>
      </w:r>
      <w:r>
        <w:t>ate with Wisconsin DNR regarding the development of the EVAAL tool, as well as possible applications and integration with other tools and models, such as the SnapPlus nutrient management planning tool.</w:t>
      </w:r>
    </w:p>
    <w:p w:rsidR="0045187D" w:rsidRDefault="00B420F3">
      <w:pPr>
        <w:pStyle w:val="Heading3"/>
      </w:pPr>
      <w:bookmarkStart w:id="9" w:name="analysis"/>
      <w:bookmarkEnd w:id="9"/>
      <w:r>
        <w:lastRenderedPageBreak/>
        <w:t>Analysis</w:t>
      </w:r>
    </w:p>
    <w:p w:rsidR="0045187D" w:rsidRDefault="00B420F3">
      <w:r>
        <w:t>In order to analyze the complex outputs from EVAAL, the team followed suggestions from the EVAAL tutorial and made qualitative observations using the tools built into ArcGIS. These analyses included:</w:t>
      </w:r>
    </w:p>
    <w:p w:rsidR="0045187D" w:rsidRDefault="00B420F3">
      <w:pPr>
        <w:pStyle w:val="Compact"/>
        <w:numPr>
          <w:ilvl w:val="0"/>
          <w:numId w:val="4"/>
        </w:numPr>
      </w:pPr>
      <w:r>
        <w:rPr>
          <w:b/>
        </w:rPr>
        <w:t>Identify Opportunities for BMPs</w:t>
      </w:r>
      <w:r>
        <w:t xml:space="preserve">: by subtracting EVAAL’s </w:t>
      </w:r>
      <w:r>
        <w:t>best-case scenario estimates from its worst-case scenario estimates, we are able to get a high-level impression of regions within the watershed that may provide the highest return in nutrient loss reductions. This kind of analysis is possible because of EV</w:t>
      </w:r>
      <w:r>
        <w:t>AAL’s fundamental approach to assessing erosion risk within a watershed. That is, rather than attempt to capture all of the extremely detailed data necessary to make perfect assessments across the landscape, EVAAL allows the user to ‘bracket’ their estimat</w:t>
      </w:r>
      <w:r>
        <w:t>es on the high and low end or, if the user wishes, enter custom parameters to examine this range of values further.</w:t>
      </w:r>
    </w:p>
    <w:p w:rsidR="0045187D" w:rsidRDefault="00B420F3">
      <w:pPr>
        <w:pStyle w:val="Compact"/>
        <w:numPr>
          <w:ilvl w:val="0"/>
          <w:numId w:val="4"/>
        </w:numPr>
      </w:pPr>
      <w:r>
        <w:rPr>
          <w:b/>
        </w:rPr>
        <w:t>Identify High Priority CLUs</w:t>
      </w:r>
      <w:r>
        <w:t xml:space="preserve">: During EVAAL’s EVI step, a user can pass a watershed subdivision file and EVAAL will return a summary table of </w:t>
      </w:r>
      <w:r>
        <w:t>values for each subdivision in question. Because the target watershed for this report is primarily agricultural and because the results of the process will be used to prioritize outreach to farmers, CLUs were used as the watershed subdivision.</w:t>
      </w:r>
    </w:p>
    <w:p w:rsidR="0045187D" w:rsidRDefault="00B420F3">
      <w:pPr>
        <w:pStyle w:val="Compact"/>
        <w:numPr>
          <w:ilvl w:val="0"/>
          <w:numId w:val="4"/>
        </w:numPr>
      </w:pPr>
      <w:r>
        <w:rPr>
          <w:b/>
        </w:rPr>
        <w:t xml:space="preserve">Examine NED </w:t>
      </w:r>
      <w:r>
        <w:rPr>
          <w:b/>
        </w:rPr>
        <w:t>and LiDAR DEM distributions</w:t>
      </w:r>
      <w:r>
        <w:t>: In order to get a better idea of now NED and LiDAR DEMs were influencing the outcomes of the process, the team generated a large number of histograms, which give a high-level snapshot of the distribution of values within a data</w:t>
      </w:r>
      <w:r>
        <w:t>set.</w:t>
      </w:r>
    </w:p>
    <w:p w:rsidR="003348BD" w:rsidRDefault="003348BD" w:rsidP="003348BD">
      <w:pPr>
        <w:pStyle w:val="Compact"/>
      </w:pPr>
    </w:p>
    <w:p w:rsidR="0045187D" w:rsidRDefault="00B420F3">
      <w:pPr>
        <w:pStyle w:val="Heading2"/>
      </w:pPr>
      <w:bookmarkStart w:id="10" w:name="findings"/>
      <w:bookmarkEnd w:id="10"/>
      <w:r>
        <w:t>Findings</w:t>
      </w:r>
    </w:p>
    <w:p w:rsidR="0045187D" w:rsidRDefault="00B420F3">
      <w:pPr>
        <w:pStyle w:val="Heading3"/>
      </w:pPr>
      <w:bookmarkStart w:id="11" w:name="evaal-applicability"/>
      <w:bookmarkEnd w:id="11"/>
      <w:r>
        <w:t>EVAAL Applicability</w:t>
      </w:r>
    </w:p>
    <w:p w:rsidR="0045187D" w:rsidRDefault="00B420F3">
      <w:pPr>
        <w:pStyle w:val="Heading4"/>
      </w:pPr>
      <w:bookmarkStart w:id="12" w:name="identifying-a-suitable-geography"/>
      <w:bookmarkEnd w:id="12"/>
      <w:r>
        <w:t>Identifying a Suitable Geography</w:t>
      </w:r>
    </w:p>
    <w:p w:rsidR="0045187D" w:rsidRDefault="00B420F3">
      <w:r>
        <w:t>While the outputs of the EVAAL tool can be useful for a wide range of watershed-level analysis, including prioritization of outreach to land owners with high potential for mitigation soil l</w:t>
      </w:r>
      <w:r>
        <w:t xml:space="preserve">oss, not all potential project geographies are suitable. During this process, area of interest selection was primarily limited by inconsistent availability of LiDAR data. This is especially notable since this project was focused on Wisconsin, a state with </w:t>
      </w:r>
      <w:r>
        <w:t>an unusually high level of data accessibility and coordinated LiDAR data acquisition strategy. Other states with less coordinated LiDAR-related activities may be significantly more limiting.</w:t>
      </w:r>
    </w:p>
    <w:p w:rsidR="0045187D" w:rsidRDefault="00B420F3">
      <w:pPr>
        <w:pStyle w:val="Heading4"/>
      </w:pPr>
      <w:bookmarkStart w:id="13" w:name="prioritization-vs.performance-evaluation"/>
      <w:bookmarkEnd w:id="13"/>
      <w:r>
        <w:t>Prioritization vs. Performance Evaluation</w:t>
      </w:r>
    </w:p>
    <w:p w:rsidR="0045187D" w:rsidRDefault="00B420F3">
      <w:r>
        <w:t>The creators of the EVA</w:t>
      </w:r>
      <w:r>
        <w:t>AL tool make it clear that the tool is not intended to be used to evaluate performance on individual parcels of land or to quantify whole-watershed runoff figures. Rather, the EVAAL tool is specifically intended to aid watershed managers, project developer</w:t>
      </w:r>
      <w:r>
        <w:t xml:space="preserve">s and other interested stakeholders in prioritizing their work, specifically as it </w:t>
      </w:r>
      <w:r>
        <w:lastRenderedPageBreak/>
        <w:t>concerns erosion mitigation. This is particularly notable for the state of Wisconsin, which has officially adopted a field-scale agricultural nutrient management planning to</w:t>
      </w:r>
      <w:r>
        <w:t xml:space="preserve">ol called </w:t>
      </w:r>
      <w:hyperlink r:id="rId11">
        <w:r>
          <w:rPr>
            <w:rStyle w:val="Link"/>
          </w:rPr>
          <w:t>SnapPlus</w:t>
        </w:r>
      </w:hyperlink>
      <w:r>
        <w:t>. SnapPlus is specifically designed to evaluate field-level nutrient losses and to help farmers plan to take measures to mitigate those losses.</w:t>
      </w:r>
    </w:p>
    <w:p w:rsidR="0045187D" w:rsidRDefault="00B420F3">
      <w:r>
        <w:t>This contrast between approaches - field-level ev</w:t>
      </w:r>
      <w:r>
        <w:t>aluation vs watershed-scale prioritization - illustrates a potential for a more robust, multi-scale system for planning mitigation work within a watershed. The project team recommends future work be done to better understand how these tools can be utilized</w:t>
      </w:r>
      <w:r>
        <w:t xml:space="preserve"> in tandem to create a more complete picture of a watershed.</w:t>
      </w:r>
    </w:p>
    <w:p w:rsidR="0045187D" w:rsidRDefault="00B420F3">
      <w:pPr>
        <w:pStyle w:val="Heading3"/>
      </w:pPr>
      <w:bookmarkStart w:id="14" w:name="lidar-vs-dem"/>
      <w:bookmarkEnd w:id="14"/>
      <w:r>
        <w:t>LiDAR vs DEM</w:t>
      </w:r>
    </w:p>
    <w:p w:rsidR="0045187D" w:rsidRDefault="00B420F3">
      <w:pPr>
        <w:pStyle w:val="Heading4"/>
      </w:pPr>
      <w:bookmarkStart w:id="15" w:name="outputs"/>
      <w:bookmarkEnd w:id="15"/>
      <w:r>
        <w:t>Outputs</w:t>
      </w:r>
    </w:p>
    <w:p w:rsidR="0045187D" w:rsidRDefault="00B420F3">
      <w:pPr>
        <w:pStyle w:val="BlockQuote"/>
      </w:pPr>
      <w:r>
        <w:t>histogram of values for each EVI and compare</w:t>
      </w:r>
    </w:p>
    <w:p w:rsidR="0045187D" w:rsidRDefault="00B420F3">
      <w:r>
        <w:t>While the outputs from these two model runs are immediately recognizable as different from one another, it is helpful to produce histograms of each output file in order to more quantitatively compare the results. Below are several ouputs for comparrison:</w:t>
      </w:r>
    </w:p>
    <w:p w:rsidR="0045187D" w:rsidRDefault="00B420F3">
      <w:pPr>
        <w:pStyle w:val="Compact"/>
        <w:numPr>
          <w:ilvl w:val="0"/>
          <w:numId w:val="5"/>
        </w:numPr>
      </w:pPr>
      <w:r>
        <w:t>C</w:t>
      </w:r>
      <w:r>
        <w:t>onditioned DEM: A DEM that has been conditioned by EVAAL to include culvert polylines and recalculated to ensure all water can drain off of the landscape</w:t>
      </w:r>
    </w:p>
    <w:p w:rsidR="0045187D" w:rsidRDefault="00B420F3">
      <w:pPr>
        <w:pStyle w:val="Compact"/>
        <w:numPr>
          <w:ilvl w:val="0"/>
          <w:numId w:val="5"/>
        </w:numPr>
      </w:pPr>
      <w:r>
        <w:t>Stream Power Index (SPI): used to describe a given point’s potential flow erosion in the context of th</w:t>
      </w:r>
      <w:r>
        <w:t>e surrounding landscape</w:t>
      </w:r>
    </w:p>
    <w:p w:rsidR="0045187D" w:rsidRDefault="00B420F3">
      <w:pPr>
        <w:pStyle w:val="Compact"/>
        <w:numPr>
          <w:ilvl w:val="0"/>
          <w:numId w:val="5"/>
        </w:numPr>
      </w:pPr>
      <w:r>
        <w:t>Soil Loss Potential: potential soil loss due to sheet and rill erosion, as calculated using the Universal Soil Loss Equation (USLE)</w:t>
      </w:r>
    </w:p>
    <w:p w:rsidR="0045187D" w:rsidRDefault="00B420F3">
      <w:pPr>
        <w:pStyle w:val="Compact"/>
        <w:numPr>
          <w:ilvl w:val="0"/>
          <w:numId w:val="5"/>
        </w:numPr>
      </w:pPr>
      <w:r>
        <w:t>Erosion Vulnterability Index (EVI): a combination of the soil loss potential, stream power index and</w:t>
      </w:r>
      <w:r>
        <w:t xml:space="preserve"> internally-drained areas to derive a single index of erosion vulnerability.</w:t>
      </w:r>
    </w:p>
    <w:p w:rsidR="0045187D" w:rsidRDefault="00B420F3">
      <w:pPr>
        <w:pStyle w:val="Compact"/>
        <w:numPr>
          <w:ilvl w:val="0"/>
          <w:numId w:val="5"/>
        </w:numPr>
      </w:pPr>
      <w:r>
        <w:t>Opportunities for Best Management Practices (BMPs): The mathematical difference between the EVI in a best case scenario and the EVI in a worst case scenario</w:t>
      </w:r>
    </w:p>
    <w:p w:rsidR="0045187D" w:rsidRDefault="00B420F3" w:rsidP="00EF6790">
      <w:pPr>
        <w:jc w:val="center"/>
      </w:pPr>
      <w:r>
        <w:rPr>
          <w:noProof/>
        </w:rPr>
        <w:drawing>
          <wp:inline distT="0" distB="0" distL="0" distR="0">
            <wp:extent cx="5440680" cy="2295967"/>
            <wp:effectExtent l="152400" t="114300" r="140970" b="180975"/>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DEM_conditioned.png"/>
                    <pic:cNvPicPr>
                      <a:picLocks noChangeAspect="1" noChangeArrowheads="1"/>
                    </pic:cNvPicPr>
                  </pic:nvPicPr>
                  <pic:blipFill>
                    <a:blip r:embed="rId12"/>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lastRenderedPageBreak/>
        <w:t>Conditioned DEM - 10</w:t>
      </w:r>
      <w:r>
        <w:t>-meter NED</w:t>
      </w:r>
    </w:p>
    <w:p w:rsidR="0045187D" w:rsidRDefault="00B420F3" w:rsidP="00EF6790">
      <w:pPr>
        <w:jc w:val="center"/>
      </w:pPr>
      <w:r>
        <w:rPr>
          <w:noProof/>
        </w:rPr>
        <w:drawing>
          <wp:inline distT="0" distB="0" distL="0" distR="0">
            <wp:extent cx="5440680" cy="2295967"/>
            <wp:effectExtent l="152400" t="114300" r="140970" b="180975"/>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LiDAR_conditioned.png"/>
                    <pic:cNvPicPr>
                      <a:picLocks noChangeAspect="1" noChangeArrowheads="1"/>
                    </pic:cNvPicPr>
                  </pic:nvPicPr>
                  <pic:blipFill>
                    <a:blip r:embed="rId13"/>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Conditioned DEM - LiDAR</w:t>
      </w:r>
    </w:p>
    <w:p w:rsidR="0045187D" w:rsidRDefault="00B420F3">
      <w:r>
        <w:t>The conditioned DEM is the basis for many of EVAAL’s data outputs and, as a result, impacts the values of each of those outputs. As is immediately apparent, these histograms are similar, but the NED DEM includes some sp</w:t>
      </w:r>
      <w:r>
        <w:t>ikes toward the middle of the distribution curve, which may influence the values of derived datasets. It is also important to note that the LiDAR DEM’s higher resolution means there are more pixels to count (the Y-axis), necessitating a careful examination</w:t>
      </w:r>
      <w:r>
        <w:t xml:space="preserve"> of the distribution curve. For example, the “spiky” regions of the NED DEM peak at around 2,500, which is similar to the peak of the middle portions of the LiDAR DEM. Similarly, the LiDAR DEM shows a higher frequency of pixels toward the left end of the h</w:t>
      </w:r>
      <w:r>
        <w:t>istogram, which represents low elevation regions of the watershed.</w:t>
      </w:r>
    </w:p>
    <w:p w:rsidR="0045187D" w:rsidRDefault="00B420F3" w:rsidP="00EF6790">
      <w:pPr>
        <w:jc w:val="center"/>
      </w:pPr>
      <w:r>
        <w:rPr>
          <w:noProof/>
        </w:rPr>
        <w:drawing>
          <wp:inline distT="0" distB="0" distL="0" distR="0">
            <wp:extent cx="5440680" cy="2295967"/>
            <wp:effectExtent l="152400" t="114300" r="140970" b="180975"/>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DEM_SPI.png"/>
                    <pic:cNvPicPr>
                      <a:picLocks noChangeAspect="1" noChangeArrowheads="1"/>
                    </pic:cNvPicPr>
                  </pic:nvPicPr>
                  <pic:blipFill>
                    <a:blip r:embed="rId14"/>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Stream Power Index - 10-meter NED</w:t>
      </w:r>
    </w:p>
    <w:p w:rsidR="0045187D" w:rsidRDefault="00B420F3" w:rsidP="00EF6790">
      <w:pPr>
        <w:jc w:val="center"/>
      </w:pPr>
      <w:r>
        <w:rPr>
          <w:noProof/>
        </w:rPr>
        <w:lastRenderedPageBreak/>
        <w:drawing>
          <wp:inline distT="0" distB="0" distL="0" distR="0">
            <wp:extent cx="5440680" cy="2295967"/>
            <wp:effectExtent l="152400" t="114300" r="140970" b="180975"/>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LiDAR_SPI.png"/>
                    <pic:cNvPicPr>
                      <a:picLocks noChangeAspect="1" noChangeArrowheads="1"/>
                    </pic:cNvPicPr>
                  </pic:nvPicPr>
                  <pic:blipFill>
                    <a:blip r:embed="rId15"/>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Stream Power Index - LiDAR</w:t>
      </w:r>
    </w:p>
    <w:p w:rsidR="0045187D" w:rsidRDefault="00B420F3">
      <w:r>
        <w:t>The SPI for these two datasets appears quite different, but, like the conditioned DEM datasets above, reflects the LiDAR DEM’s higher frequency of low-elevation areas. The peaks of the NED DEM closely match the peaks of the LiDAR DEM’s middle section, indi</w:t>
      </w:r>
      <w:r>
        <w:t>cating a similar distribution of SPI values in all but the low-lying regions of the watershed.</w:t>
      </w:r>
    </w:p>
    <w:p w:rsidR="0045187D" w:rsidRDefault="00B420F3" w:rsidP="00EF6790">
      <w:pPr>
        <w:jc w:val="center"/>
      </w:pPr>
      <w:r>
        <w:rPr>
          <w:noProof/>
        </w:rPr>
        <w:drawing>
          <wp:inline distT="0" distB="0" distL="0" distR="0">
            <wp:extent cx="5440680" cy="2295967"/>
            <wp:effectExtent l="152400" t="114300" r="140970" b="180975"/>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DEM_soilLoss-hicFact.png"/>
                    <pic:cNvPicPr>
                      <a:picLocks noChangeAspect="1" noChangeArrowheads="1"/>
                    </pic:cNvPicPr>
                  </pic:nvPicPr>
                  <pic:blipFill>
                    <a:blip r:embed="rId16"/>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Soil Loss Potential - 10-meter NED</w:t>
      </w:r>
    </w:p>
    <w:p w:rsidR="0045187D" w:rsidRDefault="00B420F3" w:rsidP="00EF6790">
      <w:pPr>
        <w:jc w:val="center"/>
      </w:pPr>
      <w:r>
        <w:rPr>
          <w:noProof/>
        </w:rPr>
        <w:lastRenderedPageBreak/>
        <w:drawing>
          <wp:inline distT="0" distB="0" distL="0" distR="0">
            <wp:extent cx="5440680" cy="2295967"/>
            <wp:effectExtent l="152400" t="114300" r="140970" b="18097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LiDAR_soilLoss-hicFact.png"/>
                    <pic:cNvPicPr>
                      <a:picLocks noChangeAspect="1" noChangeArrowheads="1"/>
                    </pic:cNvPicPr>
                  </pic:nvPicPr>
                  <pic:blipFill>
                    <a:blip r:embed="rId17"/>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Soil Loss Potential - LiDAR</w:t>
      </w:r>
    </w:p>
    <w:p w:rsidR="0045187D" w:rsidRDefault="00B420F3">
      <w:r>
        <w:t>The soil loss potential for each of the two datasets is strikingly similar. This is largely du</w:t>
      </w:r>
      <w:r>
        <w:t xml:space="preserve">e to the fact that the inputs to USLE were the same for each model run. The exception is </w:t>
      </w:r>
      <w:r>
        <w:rPr>
          <w:i/>
        </w:rPr>
        <w:t>LS</w:t>
      </w:r>
      <w:r>
        <w:t xml:space="preserve">, or </w:t>
      </w:r>
      <w:r>
        <w:rPr>
          <w:rStyle w:val="VerbatimChar"/>
        </w:rPr>
        <w:t>slope/slope-length</w:t>
      </w:r>
      <w:r>
        <w:t>, which differs slightly in some areas, dependent on the the DEM. The formula for calculating soil loss potential is:</w:t>
      </w:r>
    </w:p>
    <w:p w:rsidR="0045187D" w:rsidRDefault="00B420F3">
      <w:pPr>
        <w:pStyle w:val="BlockQuote"/>
      </w:pPr>
      <w:r>
        <w:rPr>
          <w:rStyle w:val="VerbatimChar"/>
        </w:rPr>
        <w:t>E = R * K * LS * C * P</w:t>
      </w:r>
    </w:p>
    <w:p w:rsidR="0045187D" w:rsidRDefault="00B420F3">
      <w:pPr>
        <w:pStyle w:val="BlockQuote"/>
        <w:numPr>
          <w:ilvl w:val="0"/>
          <w:numId w:val="6"/>
        </w:numPr>
      </w:pPr>
      <w:r>
        <w:rPr>
          <w:b/>
        </w:rPr>
        <w:t>E</w:t>
      </w:r>
      <w:r>
        <w:t xml:space="preserve"> soil loss</w:t>
      </w:r>
    </w:p>
    <w:p w:rsidR="0045187D" w:rsidRDefault="00B420F3">
      <w:pPr>
        <w:pStyle w:val="BlockQuote"/>
        <w:numPr>
          <w:ilvl w:val="0"/>
          <w:numId w:val="6"/>
        </w:numPr>
      </w:pPr>
      <w:r>
        <w:rPr>
          <w:b/>
        </w:rPr>
        <w:t>R</w:t>
      </w:r>
      <w:r>
        <w:t xml:space="preserve"> rainfall erosivity</w:t>
      </w:r>
    </w:p>
    <w:p w:rsidR="0045187D" w:rsidRDefault="00B420F3">
      <w:pPr>
        <w:pStyle w:val="BlockQuote"/>
        <w:numPr>
          <w:ilvl w:val="0"/>
          <w:numId w:val="6"/>
        </w:numPr>
      </w:pPr>
      <w:r>
        <w:rPr>
          <w:b/>
        </w:rPr>
        <w:t>K</w:t>
      </w:r>
      <w:r>
        <w:t xml:space="preserve"> soil erodability</w:t>
      </w:r>
    </w:p>
    <w:p w:rsidR="0045187D" w:rsidRDefault="00B420F3">
      <w:pPr>
        <w:pStyle w:val="BlockQuote"/>
        <w:numPr>
          <w:ilvl w:val="0"/>
          <w:numId w:val="6"/>
        </w:numPr>
      </w:pPr>
      <w:r>
        <w:rPr>
          <w:b/>
        </w:rPr>
        <w:t>LS</w:t>
      </w:r>
      <w:r>
        <w:t xml:space="preserve"> slope/slope-length</w:t>
      </w:r>
    </w:p>
    <w:p w:rsidR="0045187D" w:rsidRDefault="00B420F3">
      <w:pPr>
        <w:pStyle w:val="BlockQuote"/>
        <w:numPr>
          <w:ilvl w:val="0"/>
          <w:numId w:val="6"/>
        </w:numPr>
      </w:pPr>
      <w:r>
        <w:rPr>
          <w:b/>
        </w:rPr>
        <w:t>C</w:t>
      </w:r>
      <w:r>
        <w:t xml:space="preserve"> land cover factor</w:t>
      </w:r>
    </w:p>
    <w:p w:rsidR="0045187D" w:rsidRDefault="00B420F3">
      <w:pPr>
        <w:pStyle w:val="BlockQuote"/>
        <w:numPr>
          <w:ilvl w:val="0"/>
          <w:numId w:val="6"/>
        </w:numPr>
      </w:pPr>
      <w:r>
        <w:rPr>
          <w:b/>
        </w:rPr>
        <w:t>P</w:t>
      </w:r>
      <w:r>
        <w:t xml:space="preserve"> practice factor</w:t>
      </w:r>
    </w:p>
    <w:p w:rsidR="0045187D" w:rsidRDefault="00B420F3" w:rsidP="00EF6790">
      <w:pPr>
        <w:jc w:val="center"/>
      </w:pPr>
      <w:r>
        <w:rPr>
          <w:noProof/>
        </w:rPr>
        <w:drawing>
          <wp:inline distT="0" distB="0" distL="0" distR="0">
            <wp:extent cx="5440680" cy="2219797"/>
            <wp:effectExtent l="152400" t="114300" r="140970" b="180975"/>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DEM_EVI-lowcFact.png"/>
                    <pic:cNvPicPr>
                      <a:picLocks noChangeAspect="1" noChangeArrowheads="1"/>
                    </pic:cNvPicPr>
                  </pic:nvPicPr>
                  <pic:blipFill>
                    <a:blip r:embed="rId18"/>
                    <a:stretch>
                      <a:fillRect/>
                    </a:stretch>
                  </pic:blipFill>
                  <pic:spPr bwMode="auto">
                    <a:xfrm>
                      <a:off x="0" y="0"/>
                      <a:ext cx="5440680" cy="221979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EVI - 10-meter NED</w:t>
      </w:r>
    </w:p>
    <w:p w:rsidR="0045187D" w:rsidRDefault="00B420F3" w:rsidP="00EF6790">
      <w:pPr>
        <w:jc w:val="center"/>
      </w:pPr>
      <w:r>
        <w:rPr>
          <w:noProof/>
        </w:rPr>
        <w:lastRenderedPageBreak/>
        <w:drawing>
          <wp:inline distT="0" distB="0" distL="0" distR="0">
            <wp:extent cx="5440680" cy="2295967"/>
            <wp:effectExtent l="152400" t="114300" r="140970" b="180975"/>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LiDAR_EVI-lowcFact.png"/>
                    <pic:cNvPicPr>
                      <a:picLocks noChangeAspect="1" noChangeArrowheads="1"/>
                    </pic:cNvPicPr>
                  </pic:nvPicPr>
                  <pic:blipFill>
                    <a:blip r:embed="rId19"/>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EVI - LiDAR</w:t>
      </w:r>
    </w:p>
    <w:p w:rsidR="0045187D" w:rsidRDefault="00B420F3">
      <w:r>
        <w:t xml:space="preserve">Much like the SPI and conditioned DEM histograms from above, these EVI histograms show a similar distribution </w:t>
      </w:r>
      <w:r>
        <w:t>between the NED and LiDAR DEMs, with the exception of the left side of the graph. This again reflects a higher frequency of low-lying areas in the LiDAR-based DEM.</w:t>
      </w:r>
    </w:p>
    <w:p w:rsidR="0045187D" w:rsidRDefault="00B420F3" w:rsidP="00EF6790">
      <w:pPr>
        <w:jc w:val="center"/>
      </w:pPr>
      <w:r>
        <w:rPr>
          <w:noProof/>
        </w:rPr>
        <w:drawing>
          <wp:inline distT="0" distB="0" distL="0" distR="0">
            <wp:extent cx="5440680" cy="2295967"/>
            <wp:effectExtent l="152400" t="114300" r="140970" b="180975"/>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DEM_BMPs.png"/>
                    <pic:cNvPicPr>
                      <a:picLocks noChangeAspect="1" noChangeArrowheads="1"/>
                    </pic:cNvPicPr>
                  </pic:nvPicPr>
                  <pic:blipFill>
                    <a:blip r:embed="rId20"/>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Opportunities for BMPs - 10-meter NED</w:t>
      </w:r>
    </w:p>
    <w:p w:rsidR="0045187D" w:rsidRDefault="00B420F3" w:rsidP="00EF6790">
      <w:pPr>
        <w:jc w:val="center"/>
      </w:pPr>
      <w:r>
        <w:rPr>
          <w:noProof/>
        </w:rPr>
        <w:lastRenderedPageBreak/>
        <w:drawing>
          <wp:inline distT="0" distB="0" distL="0" distR="0">
            <wp:extent cx="5440680" cy="2295967"/>
            <wp:effectExtent l="152400" t="114300" r="140970" b="180975"/>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histograms\LiDAR_BMPs.png"/>
                    <pic:cNvPicPr>
                      <a:picLocks noChangeAspect="1" noChangeArrowheads="1"/>
                    </pic:cNvPicPr>
                  </pic:nvPicPr>
                  <pic:blipFill>
                    <a:blip r:embed="rId21"/>
                    <a:stretch>
                      <a:fillRect/>
                    </a:stretch>
                  </pic:blipFill>
                  <pic:spPr bwMode="auto">
                    <a:xfrm>
                      <a:off x="0" y="0"/>
                      <a:ext cx="5440680" cy="2295967"/>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Opportunities for BMPs - LiDAR</w:t>
      </w:r>
    </w:p>
    <w:p w:rsidR="0045187D" w:rsidRDefault="00B420F3">
      <w:r>
        <w:t>These two histogram</w:t>
      </w:r>
      <w:r>
        <w:t>s, which illustrate the difference between the best- and worst-case scenario estimates from EVAAL, look quite different but illustrate a similar phenomenon. Value frequencies exhibit exponential growth as they move from the left side of the graph toward th</w:t>
      </w:r>
      <w:r>
        <w:t>e middle, quickly reach a maximum value, then exhibit a logarithmic decline as they move toward the right edge of the graph. This is difficult to see in the LiDAR histogram because it hits such an extreme maximum and experiences a few more spikes toward th</w:t>
      </w:r>
      <w:r>
        <w:t>e right end of the spectrum.</w:t>
      </w:r>
    </w:p>
    <w:p w:rsidR="0045187D" w:rsidRDefault="00B420F3">
      <w:pPr>
        <w:pStyle w:val="Heading4"/>
      </w:pPr>
      <w:bookmarkStart w:id="16" w:name="clu-ranking"/>
      <w:bookmarkEnd w:id="16"/>
      <w:r>
        <w:t>CLU Ranking</w:t>
      </w:r>
    </w:p>
    <w:p w:rsidR="0045187D" w:rsidRDefault="00B420F3">
      <w:r>
        <w:t>EVAAL includes a function to summarize the erosion vulnerability index (EVI) by subdivision chosen by the user. Because this project is being done in the context of agricultural nutrient management, the EVI data was</w:t>
      </w:r>
      <w:r>
        <w:t xml:space="preserve"> subdivided by USDA Common Land Unit (CLU) to simulate the prioritization of outreach to farmers within a watershed. USDA defines a CLU as:</w:t>
      </w:r>
    </w:p>
    <w:p w:rsidR="0045187D" w:rsidRDefault="00B420F3">
      <w:pPr>
        <w:pStyle w:val="BlockQuote"/>
      </w:pPr>
      <w:r>
        <w:t>…the smallest unit of land that has a permanent, contiguous boundary, a common land cover and land management, a common owner and a common producer in agricultural land associated with USDA farm programs. CLU boundaries are delineated from relatively perma</w:t>
      </w:r>
      <w:r>
        <w:t>nent features such as fence lines, roads, and/or waterways.</w:t>
      </w:r>
    </w:p>
    <w:p w:rsidR="0045187D" w:rsidRDefault="00B420F3">
      <w:r>
        <w:t xml:space="preserve">As outlined in step 6.6 of the official EVAAL tutorial, two CLU summary tables were generated: one based on 10-meter </w:t>
      </w:r>
      <w:r w:rsidR="003348BD">
        <w:t>NED</w:t>
      </w:r>
      <w:r>
        <w:t xml:space="preserve"> data and the other based on the LiDAR-derived DEM. This was done to identif</w:t>
      </w:r>
      <w:r>
        <w:t>y the degree of overlap between each dataset within a smaller subset of data. The table below illustrates the difference between two subsets (the top ten CLUs from each dataset, ranked by mean EVI) of ranked CLUs. Only three CLUs from the respective top te</w:t>
      </w:r>
      <w:r>
        <w:t>n CLU subsets overlapped and, while the relative position between those three CLUs was consistent, the mean EVIs differed by between 10 and 20%, demonstrating a significant sensitivity to input DEM data.</w:t>
      </w:r>
    </w:p>
    <w:p w:rsidR="0045187D" w:rsidRDefault="00B420F3" w:rsidP="00EF6790">
      <w:pPr>
        <w:jc w:val="center"/>
      </w:pPr>
      <w:r>
        <w:rPr>
          <w:noProof/>
        </w:rPr>
        <w:lastRenderedPageBreak/>
        <w:drawing>
          <wp:inline distT="0" distB="0" distL="0" distR="0">
            <wp:extent cx="5440680" cy="1907571"/>
            <wp:effectExtent l="152400" t="114300" r="140970" b="16891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Top10CLUs.png"/>
                    <pic:cNvPicPr>
                      <a:picLocks noChangeAspect="1" noChangeArrowheads="1"/>
                    </pic:cNvPicPr>
                  </pic:nvPicPr>
                  <pic:blipFill>
                    <a:blip r:embed="rId22"/>
                    <a:stretch>
                      <a:fillRect/>
                    </a:stretch>
                  </pic:blipFill>
                  <pic:spPr bwMode="auto">
                    <a:xfrm>
                      <a:off x="0" y="0"/>
                      <a:ext cx="5440680" cy="1907571"/>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Top 10 CLUs</w:t>
      </w:r>
    </w:p>
    <w:p w:rsidR="0045187D" w:rsidRDefault="00B420F3">
      <w:pPr>
        <w:pStyle w:val="Heading4"/>
      </w:pPr>
      <w:bookmarkStart w:id="17" w:name="internally-drained-areas"/>
      <w:bookmarkEnd w:id="17"/>
      <w:r>
        <w:t>Internally-Drained Areas</w:t>
      </w:r>
    </w:p>
    <w:p w:rsidR="0045187D" w:rsidRDefault="00B420F3">
      <w:r>
        <w:t>Another major</w:t>
      </w:r>
      <w:r>
        <w:t xml:space="preserve"> differentiator between the </w:t>
      </w:r>
      <w:r w:rsidR="003348BD">
        <w:t>NED</w:t>
      </w:r>
      <w:r>
        <w:t xml:space="preserve"> and LiDAR-derived DEM-derived results was the lack of internally-draining areas from the </w:t>
      </w:r>
      <w:r w:rsidR="003348BD">
        <w:t>NED</w:t>
      </w:r>
      <w:r>
        <w:t xml:space="preserve"> data. The EVAAL tool identifies internally-draining areas by utilizing:</w:t>
      </w:r>
    </w:p>
    <w:p w:rsidR="0045187D" w:rsidRDefault="00B420F3">
      <w:pPr>
        <w:pStyle w:val="Compact"/>
        <w:numPr>
          <w:ilvl w:val="0"/>
          <w:numId w:val="7"/>
        </w:numPr>
      </w:pPr>
      <w:r>
        <w:t>The conditioned DEM and optimized fill raster</w:t>
      </w:r>
      <w:r>
        <w:t>s generated in step 6.1</w:t>
      </w:r>
    </w:p>
    <w:p w:rsidR="0045187D" w:rsidRDefault="00B420F3">
      <w:pPr>
        <w:pStyle w:val="Compact"/>
        <w:numPr>
          <w:ilvl w:val="0"/>
          <w:numId w:val="7"/>
        </w:numPr>
      </w:pPr>
      <w:r>
        <w:t>The curve number raster generated in step 6.2.2 (note: the user must choose either the high or low estimated curve raster number)</w:t>
      </w:r>
    </w:p>
    <w:p w:rsidR="0045187D" w:rsidRDefault="00B420F3">
      <w:pPr>
        <w:pStyle w:val="Compact"/>
        <w:numPr>
          <w:ilvl w:val="0"/>
          <w:numId w:val="7"/>
        </w:numPr>
      </w:pPr>
      <w:r>
        <w:t>The frequency-duration raster generated in step 6.2.1 (note: the frequency-duration raster is dependen</w:t>
      </w:r>
      <w:r>
        <w:t>t on the users’ selection of a design storm duration and frequency. The default is 10 years-24 hours, but this value can be changed)</w:t>
      </w:r>
    </w:p>
    <w:p w:rsidR="0045187D" w:rsidRDefault="00B420F3">
      <w:r>
        <w:t>For the purposes of this investigation, only the default duration-frequency was tested and it is possible that different pa</w:t>
      </w:r>
      <w:r>
        <w:t xml:space="preserve">rameters could result in delineation of internally-draining areas. However, the results used for this analysis did not include any internally-draining areas derived from the </w:t>
      </w:r>
      <w:r w:rsidR="003348BD">
        <w:t>NED DEM</w:t>
      </w:r>
      <w:r>
        <w:t>. Because EVAAL excludes internally-draining areas in the process of g</w:t>
      </w:r>
      <w:r>
        <w:t xml:space="preserve">enerating the EVI, the area modeled to determine </w:t>
      </w:r>
      <w:r w:rsidR="003348BD">
        <w:t>NED-</w:t>
      </w:r>
      <w:r>
        <w:t>derived data is slightly higher.</w:t>
      </w:r>
    </w:p>
    <w:p w:rsidR="0045187D" w:rsidRDefault="00B420F3" w:rsidP="00EF6790">
      <w:pPr>
        <w:jc w:val="center"/>
      </w:pPr>
      <w:r>
        <w:rPr>
          <w:noProof/>
        </w:rPr>
        <w:lastRenderedPageBreak/>
        <w:drawing>
          <wp:inline distT="0" distB="0" distL="0" distR="0">
            <wp:extent cx="4019550" cy="3657600"/>
            <wp:effectExtent l="152400" t="114300" r="133350" b="17145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dswick.DELTA\GitHub\FfLMReport\images\IDA.png"/>
                    <pic:cNvPicPr>
                      <a:picLocks noChangeAspect="1" noChangeArrowheads="1"/>
                    </pic:cNvPicPr>
                  </pic:nvPicPr>
                  <pic:blipFill>
                    <a:blip r:embed="rId23"/>
                    <a:stretch>
                      <a:fillRect/>
                    </a:stretch>
                  </pic:blipFill>
                  <pic:spPr bwMode="auto">
                    <a:xfrm>
                      <a:off x="0" y="0"/>
                      <a:ext cx="4020061" cy="3658065"/>
                    </a:xfrm>
                    <a:prstGeom prst="rect">
                      <a:avLst/>
                    </a:prstGeom>
                    <a:noFill/>
                    <a:ln w="9525">
                      <a:noFill/>
                      <a:headEnd/>
                      <a:tailEnd/>
                    </a:ln>
                    <a:effectLst>
                      <a:outerShdw blurRad="152400" dist="38100" dir="5400000" algn="t" rotWithShape="0">
                        <a:prstClr val="black">
                          <a:alpha val="39000"/>
                        </a:prstClr>
                      </a:outerShdw>
                    </a:effectLst>
                  </pic:spPr>
                </pic:pic>
              </a:graphicData>
            </a:graphic>
          </wp:inline>
        </w:drawing>
      </w:r>
    </w:p>
    <w:p w:rsidR="0045187D" w:rsidRDefault="00B420F3">
      <w:pPr>
        <w:pStyle w:val="ImageCaption"/>
      </w:pPr>
      <w:r>
        <w:t>Internally-draining areas</w:t>
      </w:r>
    </w:p>
    <w:p w:rsidR="0045187D" w:rsidRDefault="00B420F3">
      <w:r>
        <w:t xml:space="preserve">This discrepency helps to explain the differences in output between the two modeling scenarios and could have implications for areas </w:t>
      </w:r>
      <w:r>
        <w:t>in which LiDAR data is not readily available. Further analysis will need to be conducted to determine the magnitude of this effect, but EVAAL users should be cautious when using lower resolution elevation data during their analysis.</w:t>
      </w:r>
    </w:p>
    <w:p w:rsidR="0045187D" w:rsidRDefault="00B420F3">
      <w:pPr>
        <w:pStyle w:val="Heading2"/>
      </w:pPr>
      <w:bookmarkStart w:id="18" w:name="next-steps"/>
      <w:bookmarkEnd w:id="18"/>
      <w:r>
        <w:t>Next Steps</w:t>
      </w:r>
    </w:p>
    <w:p w:rsidR="0045187D" w:rsidRDefault="00B420F3">
      <w:pPr>
        <w:pStyle w:val="Heading3"/>
      </w:pPr>
      <w:bookmarkStart w:id="19" w:name="apply-evaal-tool"/>
      <w:bookmarkEnd w:id="19"/>
      <w:r>
        <w:t xml:space="preserve">Apply EVAAL </w:t>
      </w:r>
      <w:r>
        <w:t>Tool</w:t>
      </w:r>
    </w:p>
    <w:p w:rsidR="0045187D" w:rsidRDefault="00B420F3">
      <w:r>
        <w:t>During future projects, the project team plans to apply the EVAAL tool to on-the-ground farmer outreach efforts. The tool’s outputs, in combination with local data and expertise, have the potential to help prioritize outreach, maximize the performance</w:t>
      </w:r>
      <w:r>
        <w:t xml:space="preserve"> of nutrient management practices and stretch project budgets.</w:t>
      </w:r>
    </w:p>
    <w:p w:rsidR="0045187D" w:rsidRDefault="00B420F3">
      <w:pPr>
        <w:pStyle w:val="Heading3"/>
      </w:pPr>
      <w:bookmarkStart w:id="20" w:name="combine-with-field-scale-model-outputs"/>
      <w:bookmarkEnd w:id="20"/>
      <w:r>
        <w:t>Combine with Field-Scale Model Outputs</w:t>
      </w:r>
    </w:p>
    <w:p w:rsidR="0045187D" w:rsidRDefault="00B420F3">
      <w:r>
        <w:t>Wisconsin is unique in that its environmental regulatory body has developed two state-specific tools to aid in agricultural nutrient management efforts: S</w:t>
      </w:r>
      <w:r>
        <w:t>napPlus, which operates at a field-by-field scale, and EVAAL, which operates at a watershed scale. The project team would like to evaluate these tools’ potential to compliment one another, providing a multi-scale perspective within a watershed and ultimate</w:t>
      </w:r>
      <w:r>
        <w:t xml:space="preserve">ly leading to more strategic investment </w:t>
      </w:r>
      <w:r>
        <w:lastRenderedPageBreak/>
        <w:t>in nutrient management best practices across the state and potentially other neighboring states.</w:t>
      </w:r>
    </w:p>
    <w:p w:rsidR="0045187D" w:rsidRDefault="00B420F3">
      <w:r>
        <w:t>As part of the EVAAL development process, the Wisconsin DNR team validated the tool’s outputs against those of SnapPlus</w:t>
      </w:r>
      <w:r>
        <w:t xml:space="preserve"> for the same geography. The EVAAL team found the results to be well correlated, which is encouraging for future on-the-ground projects. The results of this validation can be found on page 19 of the EVAAL methods doc, available on GitHub here: </w:t>
      </w:r>
      <w:hyperlink r:id="rId24">
        <w:r>
          <w:rPr>
            <w:rStyle w:val="Link"/>
          </w:rPr>
          <w:t>https://github.com/dnrwaterqualitymodeling/EVAAL/blob/master/doc/EVAAL_Methods_v1_0_SEP2014.pdf</w:t>
        </w:r>
      </w:hyperlink>
      <w:r>
        <w:t>.</w:t>
      </w:r>
    </w:p>
    <w:p w:rsidR="0045187D" w:rsidRDefault="00B420F3" w:rsidP="00B420F3">
      <w:pPr>
        <w:pStyle w:val="Heading2"/>
      </w:pPr>
      <w:bookmarkStart w:id="21" w:name="to-do"/>
      <w:bookmarkEnd w:id="21"/>
      <w:r>
        <w:t>Appendix – EVAAL Process Notes</w:t>
      </w:r>
      <w:bookmarkStart w:id="22" w:name="_GoBack"/>
      <w:bookmarkEnd w:id="22"/>
    </w:p>
    <w:sectPr w:rsidR="004518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82D1D5"/>
    <w:multiLevelType w:val="multilevel"/>
    <w:tmpl w:val="4B6278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3C5871A"/>
    <w:multiLevelType w:val="multilevel"/>
    <w:tmpl w:val="66C64A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1400D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E9715D3"/>
    <w:multiLevelType w:val="multilevel"/>
    <w:tmpl w:val="C7940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348BD"/>
    <w:rsid w:val="0045187D"/>
    <w:rsid w:val="004E29B3"/>
    <w:rsid w:val="00590D07"/>
    <w:rsid w:val="00784D58"/>
    <w:rsid w:val="008D6863"/>
    <w:rsid w:val="009C6B9F"/>
    <w:rsid w:val="00B420F3"/>
    <w:rsid w:val="00B86B75"/>
    <w:rsid w:val="00BC48D5"/>
    <w:rsid w:val="00BF21B3"/>
    <w:rsid w:val="00C36279"/>
    <w:rsid w:val="00E315A3"/>
    <w:rsid w:val="00EF6790"/>
    <w:rsid w:val="00F502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9D50E7-4D60-40E5-98DC-D4E907B1B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at.tamu.edu/software/arcswat/"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www.wisconsinview.org/" TargetMode="External"/><Relationship Id="rId11" Type="http://schemas.openxmlformats.org/officeDocument/2006/relationships/hyperlink" Target="http://snapplus.wisc.edu/" TargetMode="External"/><Relationship Id="rId24" Type="http://schemas.openxmlformats.org/officeDocument/2006/relationships/hyperlink" Target="https://github.com/dnrwaterqualitymodeling/EVAAL/blob/master/doc/EVAAL_Methods_v1_0_SEP2014.pdf" TargetMode="External"/><Relationship Id="rId5" Type="http://schemas.openxmlformats.org/officeDocument/2006/relationships/hyperlink" Target="http://swat.tamu.edu/software/arcswat/" TargetMode="Externa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github.com/dnrwaterqualitymodeling/EVAAL/issues"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dnrwaterqualitymodeling/EVAAL"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4</Pages>
  <Words>2966</Words>
  <Characters>16908</Characters>
  <Application>Microsoft Office Word</Application>
  <DocSecurity>0</DocSecurity>
  <Lines>140</Lines>
  <Paragraphs>39</Paragraphs>
  <ScaleCrop>false</ScaleCrop>
  <Company/>
  <LinksUpToDate>false</LinksUpToDate>
  <CharactersWithSpaces>19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niel Swick</cp:lastModifiedBy>
  <cp:revision>7</cp:revision>
  <dcterms:created xsi:type="dcterms:W3CDTF">2014-11-11T01:56:00Z</dcterms:created>
  <dcterms:modified xsi:type="dcterms:W3CDTF">2014-11-11T02:08:00Z</dcterms:modified>
</cp:coreProperties>
</file>